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D8239" w14:textId="77777777" w:rsidR="006B059E" w:rsidRPr="006F3A9B" w:rsidRDefault="006B059E" w:rsidP="006B059E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7F99B83E" w14:textId="77777777" w:rsidR="006B059E" w:rsidRPr="006F3A9B" w:rsidRDefault="006B059E" w:rsidP="006B059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00B109C2" w:rsidR="0093639A" w:rsidRPr="006B059E" w:rsidRDefault="006B059E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220B63" w:rsidRPr="006B059E">
        <w:rPr>
          <w:i/>
          <w:sz w:val="28"/>
          <w:szCs w:val="28"/>
        </w:rPr>
        <w:t>Social Studies</w:t>
      </w:r>
      <w:r w:rsidR="00ED49AD" w:rsidRPr="006B059E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(</w:t>
      </w:r>
      <w:r w:rsidR="00ED49AD" w:rsidRPr="006B059E">
        <w:rPr>
          <w:i/>
          <w:sz w:val="28"/>
          <w:szCs w:val="28"/>
        </w:rPr>
        <w:t>5-</w:t>
      </w:r>
      <w:r w:rsidR="00220B63" w:rsidRPr="006B059E">
        <w:rPr>
          <w:i/>
          <w:sz w:val="28"/>
          <w:szCs w:val="28"/>
        </w:rPr>
        <w:t>12</w:t>
      </w:r>
      <w:r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4FCF917C" w:rsidR="0093639A" w:rsidRPr="00982D3C" w:rsidRDefault="0093639A" w:rsidP="0093639A">
      <w:r w:rsidRPr="00E54D7F">
        <w:rPr>
          <w:b/>
        </w:rPr>
        <w:t>Name:</w:t>
      </w:r>
      <w:r w:rsidRPr="00E54D7F">
        <w:rPr>
          <w:b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="00062F9F" w:rsidRPr="00062F9F">
        <w:rPr>
          <w:bCs/>
        </w:rPr>
        <w:tab/>
      </w:r>
      <w:r w:rsidR="00062F9F">
        <w:rPr>
          <w:b/>
        </w:rPr>
        <w:tab/>
      </w:r>
      <w:r w:rsidRPr="00E54D7F">
        <w:rPr>
          <w:b/>
        </w:rPr>
        <w:t>ID Number:</w:t>
      </w:r>
      <w:r w:rsidRPr="00062F9F">
        <w:rPr>
          <w:bCs/>
        </w:rPr>
        <w:tab/>
      </w:r>
    </w:p>
    <w:p w14:paraId="14041399" w14:textId="5989EA1E" w:rsidR="0093639A" w:rsidRPr="00E54D7F" w:rsidRDefault="0093639A" w:rsidP="0093639A">
      <w:pPr>
        <w:rPr>
          <w:b/>
        </w:rPr>
      </w:pP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  <w:t xml:space="preserve"> 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84579" w14:paraId="1557024E" w14:textId="77777777" w:rsidTr="00910C7F">
        <w:trPr>
          <w:trHeight w:val="95"/>
        </w:trPr>
        <w:tc>
          <w:tcPr>
            <w:tcW w:w="11088" w:type="dxa"/>
            <w:gridSpan w:val="5"/>
          </w:tcPr>
          <w:p w14:paraId="51827889" w14:textId="77777777" w:rsidR="00E84579" w:rsidRDefault="00E84579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E84579" w14:paraId="2D2571DD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46001858" w14:textId="77777777" w:rsidR="00E84579" w:rsidRPr="000349B8" w:rsidRDefault="00E84579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CB2AFAE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E0A532B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84579" w14:paraId="282314AF" w14:textId="77777777" w:rsidTr="00910C7F">
        <w:trPr>
          <w:trHeight w:val="95"/>
        </w:trPr>
        <w:tc>
          <w:tcPr>
            <w:tcW w:w="5688" w:type="dxa"/>
            <w:vMerge/>
          </w:tcPr>
          <w:p w14:paraId="108DEB94" w14:textId="77777777" w:rsidR="00E84579" w:rsidRPr="000349B8" w:rsidRDefault="00E84579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F933A66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E342648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AD8014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177CFF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84579" w14:paraId="19D6F609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4DD5371" w14:textId="77777777" w:rsidR="00E84579" w:rsidRPr="001532BA" w:rsidRDefault="00E84579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5A6326" w14:paraId="12D3422E" w14:textId="77777777" w:rsidTr="00910C7F">
        <w:trPr>
          <w:trHeight w:val="460"/>
        </w:trPr>
        <w:tc>
          <w:tcPr>
            <w:tcW w:w="5688" w:type="dxa"/>
          </w:tcPr>
          <w:p w14:paraId="43CD0DC9" w14:textId="77777777" w:rsidR="005A6326" w:rsidRPr="00F103EB" w:rsidRDefault="005A6326" w:rsidP="005A6326">
            <w:r w:rsidRPr="00F103EB">
              <w:t>ED 3100 Intro. to the Foundations of Education (3 cr.)</w:t>
            </w:r>
          </w:p>
          <w:p w14:paraId="66A984E5" w14:textId="2C96AD9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05C25ED" w14:textId="77777777" w:rsidR="005A6326" w:rsidRDefault="005A6326" w:rsidP="00943FD1"/>
        </w:tc>
        <w:tc>
          <w:tcPr>
            <w:tcW w:w="810" w:type="dxa"/>
          </w:tcPr>
          <w:p w14:paraId="3A27BBAE" w14:textId="77777777" w:rsidR="005A6326" w:rsidRDefault="005A6326" w:rsidP="00943FD1"/>
        </w:tc>
        <w:tc>
          <w:tcPr>
            <w:tcW w:w="1800" w:type="dxa"/>
          </w:tcPr>
          <w:p w14:paraId="2157E019" w14:textId="77777777" w:rsidR="005A6326" w:rsidRDefault="005A6326" w:rsidP="00943FD1"/>
        </w:tc>
        <w:tc>
          <w:tcPr>
            <w:tcW w:w="1710" w:type="dxa"/>
          </w:tcPr>
          <w:p w14:paraId="433CE969" w14:textId="77777777" w:rsidR="005A6326" w:rsidRDefault="005A6326" w:rsidP="00943FD1"/>
        </w:tc>
      </w:tr>
      <w:tr w:rsidR="005A6326" w14:paraId="3F1499D5" w14:textId="77777777" w:rsidTr="00910C7F">
        <w:trPr>
          <w:trHeight w:val="444"/>
        </w:trPr>
        <w:tc>
          <w:tcPr>
            <w:tcW w:w="5688" w:type="dxa"/>
          </w:tcPr>
          <w:p w14:paraId="4D9E9ACE" w14:textId="0AEC0AD8" w:rsidR="005A6326" w:rsidRPr="00E35001" w:rsidRDefault="005A6326" w:rsidP="005A6326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58A59E3C" w14:textId="77777777" w:rsidR="005A6326" w:rsidRDefault="005A6326" w:rsidP="00943FD1"/>
        </w:tc>
        <w:tc>
          <w:tcPr>
            <w:tcW w:w="810" w:type="dxa"/>
          </w:tcPr>
          <w:p w14:paraId="64B455FC" w14:textId="77777777" w:rsidR="005A6326" w:rsidRDefault="005A6326" w:rsidP="00943FD1"/>
        </w:tc>
        <w:tc>
          <w:tcPr>
            <w:tcW w:w="1800" w:type="dxa"/>
          </w:tcPr>
          <w:p w14:paraId="75539DDA" w14:textId="77777777" w:rsidR="005A6326" w:rsidRDefault="005A6326" w:rsidP="00943FD1"/>
        </w:tc>
        <w:tc>
          <w:tcPr>
            <w:tcW w:w="1710" w:type="dxa"/>
          </w:tcPr>
          <w:p w14:paraId="23DBB752" w14:textId="77777777" w:rsidR="005A6326" w:rsidRDefault="005A6326" w:rsidP="00943FD1"/>
        </w:tc>
      </w:tr>
      <w:tr w:rsidR="005A6326" w14:paraId="062E4C17" w14:textId="77777777" w:rsidTr="00910C7F">
        <w:trPr>
          <w:trHeight w:val="444"/>
        </w:trPr>
        <w:tc>
          <w:tcPr>
            <w:tcW w:w="5688" w:type="dxa"/>
          </w:tcPr>
          <w:p w14:paraId="145E6071" w14:textId="789B1345" w:rsidR="005A6326" w:rsidRPr="00E35001" w:rsidRDefault="005A6326" w:rsidP="005A6326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03A67D49" w14:textId="77777777" w:rsidR="005A6326" w:rsidRDefault="005A6326" w:rsidP="00943FD1"/>
        </w:tc>
        <w:tc>
          <w:tcPr>
            <w:tcW w:w="810" w:type="dxa"/>
          </w:tcPr>
          <w:p w14:paraId="25210FC5" w14:textId="77777777" w:rsidR="005A6326" w:rsidRDefault="005A6326" w:rsidP="00943FD1"/>
        </w:tc>
        <w:tc>
          <w:tcPr>
            <w:tcW w:w="1800" w:type="dxa"/>
          </w:tcPr>
          <w:p w14:paraId="0066BF87" w14:textId="77777777" w:rsidR="005A6326" w:rsidRDefault="005A6326" w:rsidP="00943FD1"/>
        </w:tc>
        <w:tc>
          <w:tcPr>
            <w:tcW w:w="1710" w:type="dxa"/>
          </w:tcPr>
          <w:p w14:paraId="00CE520C" w14:textId="77777777" w:rsidR="005A6326" w:rsidRDefault="005A6326" w:rsidP="00943FD1"/>
        </w:tc>
      </w:tr>
      <w:tr w:rsidR="005A6326" w14:paraId="4B18B9F3" w14:textId="77777777" w:rsidTr="00910C7F">
        <w:trPr>
          <w:trHeight w:val="206"/>
        </w:trPr>
        <w:tc>
          <w:tcPr>
            <w:tcW w:w="5688" w:type="dxa"/>
          </w:tcPr>
          <w:p w14:paraId="46BA5E00" w14:textId="77777777" w:rsidR="005A6326" w:rsidRPr="00F103EB" w:rsidRDefault="005A6326" w:rsidP="005A6326">
            <w:r w:rsidRPr="00F103EB">
              <w:t>ED 3350 Pedagogy: Planning for Instruction (3 credits)</w:t>
            </w:r>
          </w:p>
          <w:p w14:paraId="3929B2E9" w14:textId="76B507C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FC15550" w14:textId="77777777" w:rsidR="005A6326" w:rsidRDefault="005A6326" w:rsidP="00943FD1"/>
        </w:tc>
        <w:tc>
          <w:tcPr>
            <w:tcW w:w="810" w:type="dxa"/>
          </w:tcPr>
          <w:p w14:paraId="06F2882D" w14:textId="77777777" w:rsidR="005A6326" w:rsidRDefault="005A6326" w:rsidP="00943FD1"/>
        </w:tc>
        <w:tc>
          <w:tcPr>
            <w:tcW w:w="1800" w:type="dxa"/>
          </w:tcPr>
          <w:p w14:paraId="215EDCF9" w14:textId="77777777" w:rsidR="005A6326" w:rsidRDefault="005A6326" w:rsidP="00943FD1"/>
        </w:tc>
        <w:tc>
          <w:tcPr>
            <w:tcW w:w="1710" w:type="dxa"/>
          </w:tcPr>
          <w:p w14:paraId="4F4FFFE4" w14:textId="77777777" w:rsidR="005A6326" w:rsidRDefault="005A6326" w:rsidP="00943FD1"/>
        </w:tc>
      </w:tr>
      <w:tr w:rsidR="005A6326" w14:paraId="39175D94" w14:textId="77777777" w:rsidTr="00910C7F">
        <w:trPr>
          <w:trHeight w:val="444"/>
        </w:trPr>
        <w:tc>
          <w:tcPr>
            <w:tcW w:w="5688" w:type="dxa"/>
          </w:tcPr>
          <w:p w14:paraId="0EA27D3E" w14:textId="68640017" w:rsidR="005A6326" w:rsidRPr="00E35001" w:rsidRDefault="005A6326" w:rsidP="005A6326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0AAB5E76" w14:textId="77777777" w:rsidR="005A6326" w:rsidRDefault="005A6326" w:rsidP="00943FD1"/>
        </w:tc>
        <w:tc>
          <w:tcPr>
            <w:tcW w:w="810" w:type="dxa"/>
          </w:tcPr>
          <w:p w14:paraId="6B538B6A" w14:textId="77777777" w:rsidR="005A6326" w:rsidRDefault="005A6326" w:rsidP="00943FD1"/>
        </w:tc>
        <w:tc>
          <w:tcPr>
            <w:tcW w:w="1800" w:type="dxa"/>
          </w:tcPr>
          <w:p w14:paraId="7F184456" w14:textId="77777777" w:rsidR="005A6326" w:rsidRDefault="005A6326" w:rsidP="00943FD1"/>
        </w:tc>
        <w:tc>
          <w:tcPr>
            <w:tcW w:w="1710" w:type="dxa"/>
          </w:tcPr>
          <w:p w14:paraId="6102878F" w14:textId="77777777" w:rsidR="005A6326" w:rsidRDefault="005A6326" w:rsidP="00943FD1"/>
        </w:tc>
      </w:tr>
      <w:tr w:rsidR="005A6326" w14:paraId="68FC5436" w14:textId="77777777" w:rsidTr="00910C7F">
        <w:trPr>
          <w:trHeight w:val="444"/>
        </w:trPr>
        <w:tc>
          <w:tcPr>
            <w:tcW w:w="5688" w:type="dxa"/>
          </w:tcPr>
          <w:p w14:paraId="2A01DB57" w14:textId="77777777" w:rsidR="005A6326" w:rsidRPr="00F103EB" w:rsidRDefault="005A6326" w:rsidP="005A6326">
            <w:r w:rsidRPr="00F103EB">
              <w:t>ED 4737 Content Area Reading (3 credits)</w:t>
            </w:r>
          </w:p>
          <w:p w14:paraId="506DCE6E" w14:textId="24486722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F953FBC" w14:textId="77777777" w:rsidR="005A6326" w:rsidRDefault="005A6326" w:rsidP="00943FD1"/>
        </w:tc>
        <w:tc>
          <w:tcPr>
            <w:tcW w:w="810" w:type="dxa"/>
          </w:tcPr>
          <w:p w14:paraId="3BBAC6BF" w14:textId="77777777" w:rsidR="005A6326" w:rsidRDefault="005A6326" w:rsidP="00943FD1"/>
        </w:tc>
        <w:tc>
          <w:tcPr>
            <w:tcW w:w="1800" w:type="dxa"/>
          </w:tcPr>
          <w:p w14:paraId="076750C0" w14:textId="77777777" w:rsidR="005A6326" w:rsidRDefault="005A6326" w:rsidP="00943FD1"/>
        </w:tc>
        <w:tc>
          <w:tcPr>
            <w:tcW w:w="1710" w:type="dxa"/>
          </w:tcPr>
          <w:p w14:paraId="2191948B" w14:textId="77777777" w:rsidR="005A6326" w:rsidRDefault="005A6326" w:rsidP="00943FD1"/>
        </w:tc>
      </w:tr>
      <w:tr w:rsidR="005A6326" w14:paraId="74A4E2F3" w14:textId="77777777" w:rsidTr="00910C7F">
        <w:trPr>
          <w:trHeight w:val="444"/>
        </w:trPr>
        <w:tc>
          <w:tcPr>
            <w:tcW w:w="5688" w:type="dxa"/>
          </w:tcPr>
          <w:p w14:paraId="54DA1A30" w14:textId="60BA1CE4" w:rsidR="005A6326" w:rsidRPr="00E35001" w:rsidRDefault="005A6326" w:rsidP="005A6326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4E2B8ECF" w14:textId="77777777" w:rsidR="005A6326" w:rsidRDefault="005A6326" w:rsidP="00943FD1"/>
        </w:tc>
        <w:tc>
          <w:tcPr>
            <w:tcW w:w="810" w:type="dxa"/>
          </w:tcPr>
          <w:p w14:paraId="78128033" w14:textId="77777777" w:rsidR="005A6326" w:rsidRDefault="005A6326" w:rsidP="00943FD1"/>
        </w:tc>
        <w:tc>
          <w:tcPr>
            <w:tcW w:w="1800" w:type="dxa"/>
          </w:tcPr>
          <w:p w14:paraId="78CD1F08" w14:textId="77777777" w:rsidR="005A6326" w:rsidRDefault="005A6326" w:rsidP="00943FD1"/>
        </w:tc>
        <w:tc>
          <w:tcPr>
            <w:tcW w:w="1710" w:type="dxa"/>
          </w:tcPr>
          <w:p w14:paraId="702C7582" w14:textId="77777777" w:rsidR="005A6326" w:rsidRDefault="005A6326" w:rsidP="00943FD1"/>
        </w:tc>
      </w:tr>
      <w:tr w:rsidR="00943FD1" w14:paraId="69678624" w14:textId="77777777" w:rsidTr="00910C7F">
        <w:trPr>
          <w:trHeight w:val="444"/>
        </w:trPr>
        <w:tc>
          <w:tcPr>
            <w:tcW w:w="5688" w:type="dxa"/>
          </w:tcPr>
          <w:p w14:paraId="3D8CE988" w14:textId="77777777" w:rsidR="00943FD1" w:rsidRDefault="00943FD1" w:rsidP="00943FD1">
            <w:r>
              <w:t>ED 3580 Tchg. Middle &amp; Sec Soc. Studies (4 credits)</w:t>
            </w:r>
          </w:p>
          <w:p w14:paraId="05FCE80E" w14:textId="05D60B6B" w:rsidR="00943FD1" w:rsidRPr="00943FD1" w:rsidRDefault="00943FD1" w:rsidP="005A6326">
            <w:pPr>
              <w:spacing w:line="360" w:lineRule="auto"/>
              <w:rPr>
                <w:i/>
                <w:iCs/>
              </w:rPr>
            </w:pPr>
            <w:r w:rsidRPr="00943FD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25F12EA" w14:textId="77777777" w:rsidR="00943FD1" w:rsidRDefault="00943FD1" w:rsidP="00943FD1"/>
        </w:tc>
        <w:tc>
          <w:tcPr>
            <w:tcW w:w="810" w:type="dxa"/>
          </w:tcPr>
          <w:p w14:paraId="24656CD5" w14:textId="77777777" w:rsidR="00943FD1" w:rsidRDefault="00943FD1" w:rsidP="00943FD1"/>
        </w:tc>
        <w:tc>
          <w:tcPr>
            <w:tcW w:w="1800" w:type="dxa"/>
          </w:tcPr>
          <w:p w14:paraId="620CE857" w14:textId="77777777" w:rsidR="00943FD1" w:rsidRDefault="00943FD1" w:rsidP="00943FD1"/>
        </w:tc>
        <w:tc>
          <w:tcPr>
            <w:tcW w:w="1710" w:type="dxa"/>
          </w:tcPr>
          <w:p w14:paraId="243A3DF4" w14:textId="77777777" w:rsidR="00943FD1" w:rsidRDefault="00943FD1" w:rsidP="00943FD1"/>
        </w:tc>
      </w:tr>
      <w:tr w:rsidR="005A6326" w14:paraId="0E052856" w14:textId="77777777" w:rsidTr="00910C7F">
        <w:trPr>
          <w:trHeight w:val="233"/>
        </w:trPr>
        <w:tc>
          <w:tcPr>
            <w:tcW w:w="5688" w:type="dxa"/>
          </w:tcPr>
          <w:p w14:paraId="333792E7" w14:textId="33E6930D" w:rsidR="005A6326" w:rsidRPr="00E35001" w:rsidRDefault="005A6326" w:rsidP="005A6326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760B8859" w14:textId="77777777" w:rsidR="005A6326" w:rsidRDefault="005A6326" w:rsidP="00943FD1"/>
        </w:tc>
        <w:tc>
          <w:tcPr>
            <w:tcW w:w="810" w:type="dxa"/>
          </w:tcPr>
          <w:p w14:paraId="337AB5C5" w14:textId="77777777" w:rsidR="005A6326" w:rsidRDefault="005A6326" w:rsidP="00943FD1"/>
        </w:tc>
        <w:tc>
          <w:tcPr>
            <w:tcW w:w="1800" w:type="dxa"/>
          </w:tcPr>
          <w:p w14:paraId="059C0EBA" w14:textId="77777777" w:rsidR="005A6326" w:rsidRDefault="005A6326" w:rsidP="00943FD1"/>
        </w:tc>
        <w:tc>
          <w:tcPr>
            <w:tcW w:w="1710" w:type="dxa"/>
          </w:tcPr>
          <w:p w14:paraId="4EEDA5F9" w14:textId="77777777" w:rsidR="005A6326" w:rsidRDefault="005A6326" w:rsidP="00943FD1"/>
        </w:tc>
      </w:tr>
      <w:tr w:rsidR="005A6326" w14:paraId="2AE9B16A" w14:textId="77777777" w:rsidTr="00910C7F">
        <w:trPr>
          <w:trHeight w:val="260"/>
        </w:trPr>
        <w:tc>
          <w:tcPr>
            <w:tcW w:w="5688" w:type="dxa"/>
          </w:tcPr>
          <w:p w14:paraId="47DF7E0E" w14:textId="5F092CA7" w:rsidR="005A6326" w:rsidRPr="00F103EB" w:rsidRDefault="005A6326" w:rsidP="005A6326">
            <w:r w:rsidRPr="00F103EB">
              <w:t>ED 4830 Student Teaching, Secondary (</w:t>
            </w:r>
            <w:r w:rsidR="004D602C">
              <w:t>12</w:t>
            </w:r>
            <w:r w:rsidRPr="00F103EB">
              <w:t xml:space="preserve"> credits)</w:t>
            </w:r>
          </w:p>
          <w:p w14:paraId="71103EA0" w14:textId="2F806C13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1</w:t>
            </w:r>
            <w:r w:rsidR="00943FD1">
              <w:rPr>
                <w:i/>
                <w:iCs/>
              </w:rPr>
              <w:t>6</w:t>
            </w:r>
            <w:r w:rsidRPr="00F103EB">
              <w:rPr>
                <w:i/>
                <w:iCs/>
              </w:rPr>
              <w:t xml:space="preserve"> weeks of </w:t>
            </w:r>
            <w:r>
              <w:rPr>
                <w:i/>
                <w:iCs/>
              </w:rPr>
              <w:t xml:space="preserve">full-time </w:t>
            </w:r>
            <w:r w:rsidRPr="00F103EB">
              <w:rPr>
                <w:i/>
                <w:iCs/>
              </w:rPr>
              <w:t>student teaching*</w:t>
            </w:r>
          </w:p>
        </w:tc>
        <w:tc>
          <w:tcPr>
            <w:tcW w:w="1080" w:type="dxa"/>
          </w:tcPr>
          <w:p w14:paraId="173F82F4" w14:textId="77777777" w:rsidR="005A6326" w:rsidRDefault="005A6326" w:rsidP="00943FD1"/>
        </w:tc>
        <w:tc>
          <w:tcPr>
            <w:tcW w:w="810" w:type="dxa"/>
          </w:tcPr>
          <w:p w14:paraId="7A8F83CF" w14:textId="77777777" w:rsidR="005A6326" w:rsidRDefault="005A6326" w:rsidP="00943FD1"/>
        </w:tc>
        <w:tc>
          <w:tcPr>
            <w:tcW w:w="1800" w:type="dxa"/>
          </w:tcPr>
          <w:p w14:paraId="6EC08CBD" w14:textId="77777777" w:rsidR="005A6326" w:rsidRDefault="005A6326" w:rsidP="00943FD1"/>
        </w:tc>
        <w:tc>
          <w:tcPr>
            <w:tcW w:w="1710" w:type="dxa"/>
          </w:tcPr>
          <w:p w14:paraId="6BE42844" w14:textId="77777777" w:rsidR="005A6326" w:rsidRDefault="005A6326" w:rsidP="00943FD1"/>
        </w:tc>
      </w:tr>
    </w:tbl>
    <w:p w14:paraId="7A8B6A85" w14:textId="7F67B548" w:rsidR="00E84579" w:rsidRDefault="00E84579" w:rsidP="001D131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430E3" w14:paraId="563EAADF" w14:textId="77777777" w:rsidTr="00910C7F">
        <w:trPr>
          <w:trHeight w:val="95"/>
        </w:trPr>
        <w:tc>
          <w:tcPr>
            <w:tcW w:w="11088" w:type="dxa"/>
            <w:gridSpan w:val="5"/>
          </w:tcPr>
          <w:p w14:paraId="46877920" w14:textId="5A4B5633" w:rsidR="000430E3" w:rsidRDefault="000430E3" w:rsidP="00910C7F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</w:t>
            </w:r>
            <w:r w:rsidR="00BE5F18">
              <w:rPr>
                <w:b/>
                <w:i/>
              </w:rPr>
              <w:t xml:space="preserve"> </w:t>
            </w:r>
            <w:r w:rsidR="00BE5F18">
              <w:rPr>
                <w:b/>
                <w:i/>
                <w:u w:val="single"/>
              </w:rPr>
              <w:t>all</w:t>
            </w:r>
            <w:r w:rsidR="00BE5F18"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 w:rsidR="00702317">
              <w:rPr>
                <w:b/>
                <w:i/>
              </w:rPr>
              <w:t>Social Studies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0430E3" w14:paraId="178E88AA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2E1C95" w14:textId="77777777" w:rsidR="000430E3" w:rsidRPr="000349B8" w:rsidRDefault="000430E3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0B455D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470D455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0430E3" w14:paraId="7984BF10" w14:textId="77777777" w:rsidTr="00910C7F">
        <w:trPr>
          <w:trHeight w:val="95"/>
        </w:trPr>
        <w:tc>
          <w:tcPr>
            <w:tcW w:w="5688" w:type="dxa"/>
            <w:vMerge/>
          </w:tcPr>
          <w:p w14:paraId="521D95AF" w14:textId="77777777" w:rsidR="000430E3" w:rsidRPr="000349B8" w:rsidRDefault="000430E3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4042FB1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FA68054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95E6FC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ECB54E6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430E3" w14:paraId="220F66C2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A2BBE6" w14:textId="77777777" w:rsidR="000430E3" w:rsidRPr="001532BA" w:rsidRDefault="000430E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0430E3" w14:paraId="4601F419" w14:textId="77777777" w:rsidTr="00910C7F">
        <w:trPr>
          <w:trHeight w:val="460"/>
        </w:trPr>
        <w:tc>
          <w:tcPr>
            <w:tcW w:w="5688" w:type="dxa"/>
          </w:tcPr>
          <w:p w14:paraId="43E5F239" w14:textId="056B7E94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000 Markets &amp; Resource Allocation (3 credits)</w:t>
            </w:r>
          </w:p>
        </w:tc>
        <w:tc>
          <w:tcPr>
            <w:tcW w:w="1080" w:type="dxa"/>
          </w:tcPr>
          <w:p w14:paraId="678A5510" w14:textId="77777777" w:rsidR="000430E3" w:rsidRDefault="000430E3" w:rsidP="00943FD1"/>
        </w:tc>
        <w:tc>
          <w:tcPr>
            <w:tcW w:w="810" w:type="dxa"/>
          </w:tcPr>
          <w:p w14:paraId="40EE3748" w14:textId="77777777" w:rsidR="000430E3" w:rsidRDefault="000430E3" w:rsidP="00943FD1"/>
        </w:tc>
        <w:tc>
          <w:tcPr>
            <w:tcW w:w="1800" w:type="dxa"/>
          </w:tcPr>
          <w:p w14:paraId="0DCB9149" w14:textId="77777777" w:rsidR="000430E3" w:rsidRDefault="000430E3" w:rsidP="00943FD1"/>
        </w:tc>
        <w:tc>
          <w:tcPr>
            <w:tcW w:w="1710" w:type="dxa"/>
          </w:tcPr>
          <w:p w14:paraId="559165F9" w14:textId="77777777" w:rsidR="000430E3" w:rsidRDefault="000430E3" w:rsidP="00943FD1"/>
        </w:tc>
      </w:tr>
      <w:tr w:rsidR="000430E3" w14:paraId="267FA5CB" w14:textId="77777777" w:rsidTr="00910C7F">
        <w:trPr>
          <w:trHeight w:val="444"/>
        </w:trPr>
        <w:tc>
          <w:tcPr>
            <w:tcW w:w="5688" w:type="dxa"/>
          </w:tcPr>
          <w:p w14:paraId="53FE3979" w14:textId="787EF3FC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100 Macroeconomics &amp; the Bus</w:t>
            </w:r>
            <w:r w:rsidR="00F9075F" w:rsidRPr="005B1E33">
              <w:t>.</w:t>
            </w:r>
            <w:r w:rsidRPr="005B1E33">
              <w:t xml:space="preserve"> Cycle (3 cr</w:t>
            </w:r>
            <w:r w:rsidR="00F9075F" w:rsidRPr="005B1E33">
              <w:t>.</w:t>
            </w:r>
            <w:r w:rsidRPr="005B1E33">
              <w:t>)</w:t>
            </w:r>
          </w:p>
        </w:tc>
        <w:tc>
          <w:tcPr>
            <w:tcW w:w="1080" w:type="dxa"/>
          </w:tcPr>
          <w:p w14:paraId="5AEFC15B" w14:textId="77777777" w:rsidR="000430E3" w:rsidRDefault="000430E3" w:rsidP="00943FD1"/>
        </w:tc>
        <w:tc>
          <w:tcPr>
            <w:tcW w:w="810" w:type="dxa"/>
          </w:tcPr>
          <w:p w14:paraId="3AD99733" w14:textId="77777777" w:rsidR="000430E3" w:rsidRDefault="000430E3" w:rsidP="00943FD1"/>
        </w:tc>
        <w:tc>
          <w:tcPr>
            <w:tcW w:w="1800" w:type="dxa"/>
          </w:tcPr>
          <w:p w14:paraId="488A62E2" w14:textId="77777777" w:rsidR="000430E3" w:rsidRDefault="000430E3" w:rsidP="00943FD1"/>
        </w:tc>
        <w:tc>
          <w:tcPr>
            <w:tcW w:w="1710" w:type="dxa"/>
          </w:tcPr>
          <w:p w14:paraId="00004C66" w14:textId="77777777" w:rsidR="000430E3" w:rsidRDefault="000430E3" w:rsidP="00943FD1"/>
        </w:tc>
      </w:tr>
      <w:tr w:rsidR="00F9075F" w14:paraId="3834A5FF" w14:textId="77777777" w:rsidTr="00910C7F">
        <w:trPr>
          <w:trHeight w:val="460"/>
        </w:trPr>
        <w:tc>
          <w:tcPr>
            <w:tcW w:w="5688" w:type="dxa"/>
          </w:tcPr>
          <w:p w14:paraId="32D9E37B" w14:textId="7A8CDA1D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100 Intro. to Physical Geography (3 credits)</w:t>
            </w:r>
          </w:p>
        </w:tc>
        <w:tc>
          <w:tcPr>
            <w:tcW w:w="1080" w:type="dxa"/>
          </w:tcPr>
          <w:p w14:paraId="6BF8C73D" w14:textId="77777777" w:rsidR="00F9075F" w:rsidRDefault="00F9075F" w:rsidP="00943FD1"/>
        </w:tc>
        <w:tc>
          <w:tcPr>
            <w:tcW w:w="810" w:type="dxa"/>
          </w:tcPr>
          <w:p w14:paraId="42005C08" w14:textId="77777777" w:rsidR="00F9075F" w:rsidRDefault="00F9075F" w:rsidP="00943FD1"/>
        </w:tc>
        <w:tc>
          <w:tcPr>
            <w:tcW w:w="1800" w:type="dxa"/>
          </w:tcPr>
          <w:p w14:paraId="22D775E6" w14:textId="77777777" w:rsidR="00F9075F" w:rsidRDefault="00F9075F" w:rsidP="00943FD1"/>
        </w:tc>
        <w:tc>
          <w:tcPr>
            <w:tcW w:w="1710" w:type="dxa"/>
          </w:tcPr>
          <w:p w14:paraId="3ED2CDF9" w14:textId="77777777" w:rsidR="00F9075F" w:rsidRDefault="00F9075F" w:rsidP="00943FD1"/>
        </w:tc>
      </w:tr>
      <w:tr w:rsidR="00F9075F" w14:paraId="230BC03B" w14:textId="77777777" w:rsidTr="00910C7F">
        <w:trPr>
          <w:trHeight w:val="444"/>
        </w:trPr>
        <w:tc>
          <w:tcPr>
            <w:tcW w:w="5688" w:type="dxa"/>
          </w:tcPr>
          <w:p w14:paraId="56D0E7A0" w14:textId="4ACAD88A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200 Intro. to Human Geography (3 credits)</w:t>
            </w:r>
          </w:p>
        </w:tc>
        <w:tc>
          <w:tcPr>
            <w:tcW w:w="1080" w:type="dxa"/>
          </w:tcPr>
          <w:p w14:paraId="2752C39D" w14:textId="77777777" w:rsidR="00F9075F" w:rsidRDefault="00F9075F" w:rsidP="00943FD1"/>
        </w:tc>
        <w:tc>
          <w:tcPr>
            <w:tcW w:w="810" w:type="dxa"/>
          </w:tcPr>
          <w:p w14:paraId="2D271363" w14:textId="77777777" w:rsidR="00F9075F" w:rsidRDefault="00F9075F" w:rsidP="00943FD1"/>
        </w:tc>
        <w:tc>
          <w:tcPr>
            <w:tcW w:w="1800" w:type="dxa"/>
          </w:tcPr>
          <w:p w14:paraId="4F1F7D07" w14:textId="77777777" w:rsidR="00F9075F" w:rsidRDefault="00F9075F" w:rsidP="00943FD1"/>
        </w:tc>
        <w:tc>
          <w:tcPr>
            <w:tcW w:w="1710" w:type="dxa"/>
          </w:tcPr>
          <w:p w14:paraId="060C5B00" w14:textId="77777777" w:rsidR="00F9075F" w:rsidRDefault="00F9075F" w:rsidP="00943FD1"/>
        </w:tc>
      </w:tr>
      <w:tr w:rsidR="0002370D" w14:paraId="1B7FC3BC" w14:textId="77777777" w:rsidTr="00910C7F">
        <w:trPr>
          <w:trHeight w:val="460"/>
        </w:trPr>
        <w:tc>
          <w:tcPr>
            <w:tcW w:w="5688" w:type="dxa"/>
          </w:tcPr>
          <w:p w14:paraId="62E6E43C" w14:textId="5E9934E9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4 United States History I, </w:t>
            </w:r>
            <w:r w:rsidR="00BE5F18" w:rsidRPr="005B1E33">
              <w:t>t</w:t>
            </w:r>
            <w:r w:rsidRPr="005B1E33">
              <w:t>o 1877 (3 credits)</w:t>
            </w:r>
          </w:p>
        </w:tc>
        <w:tc>
          <w:tcPr>
            <w:tcW w:w="1080" w:type="dxa"/>
          </w:tcPr>
          <w:p w14:paraId="4ECEB706" w14:textId="77777777" w:rsidR="0002370D" w:rsidRDefault="0002370D" w:rsidP="00943FD1"/>
        </w:tc>
        <w:tc>
          <w:tcPr>
            <w:tcW w:w="810" w:type="dxa"/>
          </w:tcPr>
          <w:p w14:paraId="6B504A3A" w14:textId="77777777" w:rsidR="0002370D" w:rsidRDefault="0002370D" w:rsidP="00943FD1"/>
        </w:tc>
        <w:tc>
          <w:tcPr>
            <w:tcW w:w="1800" w:type="dxa"/>
          </w:tcPr>
          <w:p w14:paraId="023C863D" w14:textId="77777777" w:rsidR="0002370D" w:rsidRDefault="0002370D" w:rsidP="00943FD1"/>
        </w:tc>
        <w:tc>
          <w:tcPr>
            <w:tcW w:w="1710" w:type="dxa"/>
          </w:tcPr>
          <w:p w14:paraId="66F68CAD" w14:textId="77777777" w:rsidR="0002370D" w:rsidRDefault="0002370D" w:rsidP="00943FD1"/>
        </w:tc>
      </w:tr>
      <w:tr w:rsidR="0002370D" w14:paraId="2E4A2BFA" w14:textId="77777777" w:rsidTr="00910C7F">
        <w:trPr>
          <w:trHeight w:val="444"/>
        </w:trPr>
        <w:tc>
          <w:tcPr>
            <w:tcW w:w="5688" w:type="dxa"/>
          </w:tcPr>
          <w:p w14:paraId="0F84C995" w14:textId="440B0302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5 United States History II, </w:t>
            </w:r>
            <w:r w:rsidR="00BE5F18" w:rsidRPr="005B1E33">
              <w:t>s</w:t>
            </w:r>
            <w:r w:rsidRPr="005B1E33">
              <w:t>ince 1877 (3 cr.)</w:t>
            </w:r>
          </w:p>
        </w:tc>
        <w:tc>
          <w:tcPr>
            <w:tcW w:w="1080" w:type="dxa"/>
          </w:tcPr>
          <w:p w14:paraId="74361B23" w14:textId="77777777" w:rsidR="0002370D" w:rsidRDefault="0002370D" w:rsidP="00943FD1"/>
        </w:tc>
        <w:tc>
          <w:tcPr>
            <w:tcW w:w="810" w:type="dxa"/>
          </w:tcPr>
          <w:p w14:paraId="5ABC0EE4" w14:textId="77777777" w:rsidR="0002370D" w:rsidRDefault="0002370D" w:rsidP="00943FD1"/>
        </w:tc>
        <w:tc>
          <w:tcPr>
            <w:tcW w:w="1800" w:type="dxa"/>
          </w:tcPr>
          <w:p w14:paraId="7B94205C" w14:textId="77777777" w:rsidR="0002370D" w:rsidRDefault="0002370D" w:rsidP="00943FD1"/>
        </w:tc>
        <w:tc>
          <w:tcPr>
            <w:tcW w:w="1710" w:type="dxa"/>
          </w:tcPr>
          <w:p w14:paraId="7CAA59F6" w14:textId="77777777" w:rsidR="0002370D" w:rsidRDefault="0002370D" w:rsidP="00943FD1"/>
        </w:tc>
      </w:tr>
      <w:tr w:rsidR="0002370D" w14:paraId="289AFA28" w14:textId="77777777" w:rsidTr="00910C7F">
        <w:trPr>
          <w:trHeight w:val="444"/>
        </w:trPr>
        <w:tc>
          <w:tcPr>
            <w:tcW w:w="5688" w:type="dxa"/>
          </w:tcPr>
          <w:p w14:paraId="469C1A7F" w14:textId="06F72490" w:rsidR="0002370D" w:rsidRPr="005B1E33" w:rsidRDefault="0002370D" w:rsidP="00BB2716">
            <w:pPr>
              <w:spacing w:line="360" w:lineRule="auto"/>
            </w:pPr>
            <w:r w:rsidRPr="005B1E33">
              <w:t>HST 1304 World History I, Prehistory-1500 (3 credits)</w:t>
            </w:r>
          </w:p>
        </w:tc>
        <w:tc>
          <w:tcPr>
            <w:tcW w:w="1080" w:type="dxa"/>
          </w:tcPr>
          <w:p w14:paraId="6DB158EB" w14:textId="77777777" w:rsidR="0002370D" w:rsidRDefault="0002370D" w:rsidP="00943FD1"/>
        </w:tc>
        <w:tc>
          <w:tcPr>
            <w:tcW w:w="810" w:type="dxa"/>
          </w:tcPr>
          <w:p w14:paraId="47AD26F5" w14:textId="77777777" w:rsidR="0002370D" w:rsidRDefault="0002370D" w:rsidP="00943FD1"/>
        </w:tc>
        <w:tc>
          <w:tcPr>
            <w:tcW w:w="1800" w:type="dxa"/>
          </w:tcPr>
          <w:p w14:paraId="58BC5AF2" w14:textId="77777777" w:rsidR="0002370D" w:rsidRDefault="0002370D" w:rsidP="00943FD1"/>
        </w:tc>
        <w:tc>
          <w:tcPr>
            <w:tcW w:w="1710" w:type="dxa"/>
          </w:tcPr>
          <w:p w14:paraId="4CF9DCDD" w14:textId="77777777" w:rsidR="0002370D" w:rsidRDefault="0002370D" w:rsidP="00943FD1"/>
        </w:tc>
      </w:tr>
      <w:tr w:rsidR="0002370D" w14:paraId="2E53CF69" w14:textId="77777777" w:rsidTr="00910C7F">
        <w:trPr>
          <w:trHeight w:val="444"/>
        </w:trPr>
        <w:tc>
          <w:tcPr>
            <w:tcW w:w="5688" w:type="dxa"/>
          </w:tcPr>
          <w:p w14:paraId="5AC4DCA6" w14:textId="524253C5" w:rsidR="0002370D" w:rsidRPr="005B1E33" w:rsidRDefault="0002370D" w:rsidP="00BB2716">
            <w:pPr>
              <w:spacing w:line="360" w:lineRule="auto"/>
            </w:pPr>
            <w:r w:rsidRPr="005B1E33">
              <w:lastRenderedPageBreak/>
              <w:t>HST 1305 World History II, 1500-Present (3 credits)</w:t>
            </w:r>
          </w:p>
        </w:tc>
        <w:tc>
          <w:tcPr>
            <w:tcW w:w="1080" w:type="dxa"/>
          </w:tcPr>
          <w:p w14:paraId="4D51C550" w14:textId="77777777" w:rsidR="0002370D" w:rsidRDefault="0002370D" w:rsidP="00943FD1"/>
        </w:tc>
        <w:tc>
          <w:tcPr>
            <w:tcW w:w="810" w:type="dxa"/>
          </w:tcPr>
          <w:p w14:paraId="550B7550" w14:textId="77777777" w:rsidR="0002370D" w:rsidRDefault="0002370D" w:rsidP="00943FD1"/>
        </w:tc>
        <w:tc>
          <w:tcPr>
            <w:tcW w:w="1800" w:type="dxa"/>
          </w:tcPr>
          <w:p w14:paraId="33A06371" w14:textId="77777777" w:rsidR="0002370D" w:rsidRDefault="0002370D" w:rsidP="00943FD1"/>
        </w:tc>
        <w:tc>
          <w:tcPr>
            <w:tcW w:w="1710" w:type="dxa"/>
          </w:tcPr>
          <w:p w14:paraId="2B13B6AD" w14:textId="77777777" w:rsidR="0002370D" w:rsidRDefault="0002370D" w:rsidP="00943FD1"/>
        </w:tc>
      </w:tr>
      <w:tr w:rsidR="0002370D" w14:paraId="17DF6E3A" w14:textId="77777777" w:rsidTr="00910C7F">
        <w:trPr>
          <w:trHeight w:val="444"/>
        </w:trPr>
        <w:tc>
          <w:tcPr>
            <w:tcW w:w="5688" w:type="dxa"/>
          </w:tcPr>
          <w:p w14:paraId="6E85E82A" w14:textId="3FFA7E2D" w:rsidR="0002370D" w:rsidRPr="005B1E33" w:rsidRDefault="0002370D" w:rsidP="00BB2716">
            <w:pPr>
              <w:spacing w:line="360" w:lineRule="auto"/>
            </w:pPr>
            <w:r w:rsidRPr="005B1E33">
              <w:t>HST 2610 Minnesota History (3 credits)</w:t>
            </w:r>
          </w:p>
        </w:tc>
        <w:tc>
          <w:tcPr>
            <w:tcW w:w="1080" w:type="dxa"/>
          </w:tcPr>
          <w:p w14:paraId="22288500" w14:textId="77777777" w:rsidR="0002370D" w:rsidRDefault="0002370D" w:rsidP="00943FD1"/>
        </w:tc>
        <w:tc>
          <w:tcPr>
            <w:tcW w:w="810" w:type="dxa"/>
          </w:tcPr>
          <w:p w14:paraId="078320A7" w14:textId="77777777" w:rsidR="0002370D" w:rsidRDefault="0002370D" w:rsidP="00943FD1"/>
        </w:tc>
        <w:tc>
          <w:tcPr>
            <w:tcW w:w="1800" w:type="dxa"/>
          </w:tcPr>
          <w:p w14:paraId="4C885D5D" w14:textId="77777777" w:rsidR="0002370D" w:rsidRDefault="0002370D" w:rsidP="00943FD1"/>
        </w:tc>
        <w:tc>
          <w:tcPr>
            <w:tcW w:w="1710" w:type="dxa"/>
          </w:tcPr>
          <w:p w14:paraId="2672A98E" w14:textId="77777777" w:rsidR="0002370D" w:rsidRDefault="0002370D" w:rsidP="00943FD1"/>
        </w:tc>
      </w:tr>
      <w:tr w:rsidR="005F133A" w14:paraId="0164BB8E" w14:textId="77777777" w:rsidTr="00910C7F">
        <w:trPr>
          <w:trHeight w:val="460"/>
        </w:trPr>
        <w:tc>
          <w:tcPr>
            <w:tcW w:w="5688" w:type="dxa"/>
          </w:tcPr>
          <w:p w14:paraId="1022C9BE" w14:textId="5061C2B5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200 Intro. to American Politics (3 credits) </w:t>
            </w:r>
          </w:p>
        </w:tc>
        <w:tc>
          <w:tcPr>
            <w:tcW w:w="1080" w:type="dxa"/>
          </w:tcPr>
          <w:p w14:paraId="21A24AC1" w14:textId="77777777" w:rsidR="005F133A" w:rsidRDefault="005F133A" w:rsidP="00943FD1"/>
        </w:tc>
        <w:tc>
          <w:tcPr>
            <w:tcW w:w="810" w:type="dxa"/>
          </w:tcPr>
          <w:p w14:paraId="6A1A8196" w14:textId="77777777" w:rsidR="005F133A" w:rsidRDefault="005F133A" w:rsidP="00943FD1"/>
        </w:tc>
        <w:tc>
          <w:tcPr>
            <w:tcW w:w="1800" w:type="dxa"/>
          </w:tcPr>
          <w:p w14:paraId="15EA4F88" w14:textId="77777777" w:rsidR="005F133A" w:rsidRDefault="005F133A" w:rsidP="00943FD1"/>
        </w:tc>
        <w:tc>
          <w:tcPr>
            <w:tcW w:w="1710" w:type="dxa"/>
          </w:tcPr>
          <w:p w14:paraId="58F9C76E" w14:textId="77777777" w:rsidR="005F133A" w:rsidRDefault="005F133A" w:rsidP="00943FD1"/>
        </w:tc>
      </w:tr>
      <w:tr w:rsidR="005F133A" w14:paraId="7B69F95D" w14:textId="77777777" w:rsidTr="00910C7F">
        <w:trPr>
          <w:trHeight w:val="444"/>
        </w:trPr>
        <w:tc>
          <w:tcPr>
            <w:tcW w:w="5688" w:type="dxa"/>
          </w:tcPr>
          <w:p w14:paraId="107BDBFA" w14:textId="0866B18F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300 Intro. to International Relations (3 credits) </w:t>
            </w:r>
          </w:p>
        </w:tc>
        <w:tc>
          <w:tcPr>
            <w:tcW w:w="1080" w:type="dxa"/>
          </w:tcPr>
          <w:p w14:paraId="7AB2D1CC" w14:textId="77777777" w:rsidR="005F133A" w:rsidRDefault="005F133A" w:rsidP="00943FD1"/>
        </w:tc>
        <w:tc>
          <w:tcPr>
            <w:tcW w:w="810" w:type="dxa"/>
          </w:tcPr>
          <w:p w14:paraId="39276B7E" w14:textId="77777777" w:rsidR="005F133A" w:rsidRDefault="005F133A" w:rsidP="00943FD1"/>
        </w:tc>
        <w:tc>
          <w:tcPr>
            <w:tcW w:w="1800" w:type="dxa"/>
          </w:tcPr>
          <w:p w14:paraId="3853A40E" w14:textId="77777777" w:rsidR="005F133A" w:rsidRDefault="005F133A" w:rsidP="00943FD1"/>
        </w:tc>
        <w:tc>
          <w:tcPr>
            <w:tcW w:w="1710" w:type="dxa"/>
          </w:tcPr>
          <w:p w14:paraId="7BC97A69" w14:textId="77777777" w:rsidR="005F133A" w:rsidRDefault="005F133A" w:rsidP="00943FD1"/>
        </w:tc>
      </w:tr>
      <w:tr w:rsidR="005B1E33" w14:paraId="55011CA6" w14:textId="77777777" w:rsidTr="00910C7F">
        <w:trPr>
          <w:trHeight w:val="444"/>
        </w:trPr>
        <w:tc>
          <w:tcPr>
            <w:tcW w:w="5688" w:type="dxa"/>
          </w:tcPr>
          <w:p w14:paraId="3EA59908" w14:textId="3C8A64EC" w:rsidR="005B1E33" w:rsidRPr="005B1E33" w:rsidRDefault="005B1E33" w:rsidP="005B1E33">
            <w:pPr>
              <w:spacing w:line="360" w:lineRule="auto"/>
            </w:pPr>
            <w:r w:rsidRPr="005B1E33">
              <w:t>PSY 1100 Introductory Psychology (4 credits)</w:t>
            </w:r>
          </w:p>
        </w:tc>
        <w:tc>
          <w:tcPr>
            <w:tcW w:w="1080" w:type="dxa"/>
          </w:tcPr>
          <w:p w14:paraId="71ECA4D1" w14:textId="77777777" w:rsidR="005B1E33" w:rsidRDefault="005B1E33" w:rsidP="005B1E33"/>
        </w:tc>
        <w:tc>
          <w:tcPr>
            <w:tcW w:w="810" w:type="dxa"/>
          </w:tcPr>
          <w:p w14:paraId="1E7BC8C2" w14:textId="77777777" w:rsidR="005B1E33" w:rsidRDefault="005B1E33" w:rsidP="005B1E33"/>
        </w:tc>
        <w:tc>
          <w:tcPr>
            <w:tcW w:w="1800" w:type="dxa"/>
          </w:tcPr>
          <w:p w14:paraId="0DD1846F" w14:textId="77777777" w:rsidR="005B1E33" w:rsidRDefault="005B1E33" w:rsidP="005B1E33"/>
        </w:tc>
        <w:tc>
          <w:tcPr>
            <w:tcW w:w="1710" w:type="dxa"/>
          </w:tcPr>
          <w:p w14:paraId="39D25484" w14:textId="77777777" w:rsidR="005B1E33" w:rsidRDefault="005B1E33" w:rsidP="005B1E33"/>
        </w:tc>
      </w:tr>
      <w:tr w:rsidR="005B1E33" w14:paraId="226C2E70" w14:textId="77777777" w:rsidTr="00910C7F">
        <w:trPr>
          <w:trHeight w:val="444"/>
        </w:trPr>
        <w:tc>
          <w:tcPr>
            <w:tcW w:w="5688" w:type="dxa"/>
          </w:tcPr>
          <w:p w14:paraId="5A070D50" w14:textId="2DEF7F8B" w:rsidR="005B1E33" w:rsidRPr="00861AE1" w:rsidRDefault="005B1E33" w:rsidP="005B1E33">
            <w:pPr>
              <w:spacing w:line="360" w:lineRule="auto"/>
            </w:pPr>
            <w:r w:rsidRPr="00861AE1">
              <w:t>SOC 1104 Society and Social Issues (3 credits)</w:t>
            </w:r>
          </w:p>
        </w:tc>
        <w:tc>
          <w:tcPr>
            <w:tcW w:w="1080" w:type="dxa"/>
          </w:tcPr>
          <w:p w14:paraId="5B96AA20" w14:textId="77777777" w:rsidR="005B1E33" w:rsidRDefault="005B1E33" w:rsidP="005B1E33"/>
        </w:tc>
        <w:tc>
          <w:tcPr>
            <w:tcW w:w="810" w:type="dxa"/>
          </w:tcPr>
          <w:p w14:paraId="3E097554" w14:textId="77777777" w:rsidR="005B1E33" w:rsidRDefault="005B1E33" w:rsidP="005B1E33"/>
        </w:tc>
        <w:tc>
          <w:tcPr>
            <w:tcW w:w="1800" w:type="dxa"/>
          </w:tcPr>
          <w:p w14:paraId="0BE6D9FB" w14:textId="77777777" w:rsidR="005B1E33" w:rsidRDefault="005B1E33" w:rsidP="005B1E33"/>
        </w:tc>
        <w:tc>
          <w:tcPr>
            <w:tcW w:w="1710" w:type="dxa"/>
          </w:tcPr>
          <w:p w14:paraId="32452A15" w14:textId="77777777" w:rsidR="005B1E33" w:rsidRDefault="005B1E33" w:rsidP="005B1E33"/>
        </w:tc>
      </w:tr>
      <w:tr w:rsidR="005B1E33" w14:paraId="7C518DFE" w14:textId="77777777" w:rsidTr="00910C7F">
        <w:trPr>
          <w:trHeight w:val="444"/>
        </w:trPr>
        <w:tc>
          <w:tcPr>
            <w:tcW w:w="5688" w:type="dxa"/>
          </w:tcPr>
          <w:p w14:paraId="7BB30E1F" w14:textId="3ADE8C4D" w:rsidR="005B1E33" w:rsidRPr="0006238C" w:rsidRDefault="005B1E33" w:rsidP="005B1E33">
            <w:pPr>
              <w:spacing w:line="360" w:lineRule="auto"/>
            </w:pPr>
            <w:r w:rsidRPr="0006238C">
              <w:t xml:space="preserve">SOC 3010 Social </w:t>
            </w:r>
            <w:r w:rsidR="00861AE1" w:rsidRPr="0006238C">
              <w:t>Explorations</w:t>
            </w:r>
            <w:r w:rsidRPr="0006238C">
              <w:t xml:space="preserve"> (3 credits)</w:t>
            </w:r>
          </w:p>
        </w:tc>
        <w:tc>
          <w:tcPr>
            <w:tcW w:w="1080" w:type="dxa"/>
          </w:tcPr>
          <w:p w14:paraId="1F31A750" w14:textId="77777777" w:rsidR="005B1E33" w:rsidRDefault="005B1E33" w:rsidP="005B1E33"/>
        </w:tc>
        <w:tc>
          <w:tcPr>
            <w:tcW w:w="810" w:type="dxa"/>
          </w:tcPr>
          <w:p w14:paraId="4EEC58D7" w14:textId="77777777" w:rsidR="005B1E33" w:rsidRDefault="005B1E33" w:rsidP="005B1E33"/>
        </w:tc>
        <w:tc>
          <w:tcPr>
            <w:tcW w:w="1800" w:type="dxa"/>
          </w:tcPr>
          <w:p w14:paraId="5C191376" w14:textId="77777777" w:rsidR="005B1E33" w:rsidRDefault="005B1E33" w:rsidP="005B1E33"/>
        </w:tc>
        <w:tc>
          <w:tcPr>
            <w:tcW w:w="1710" w:type="dxa"/>
          </w:tcPr>
          <w:p w14:paraId="490C6A29" w14:textId="77777777" w:rsidR="005B1E33" w:rsidRDefault="005B1E33" w:rsidP="005B1E33"/>
        </w:tc>
      </w:tr>
    </w:tbl>
    <w:p w14:paraId="1F1FA0A3" w14:textId="6C1A4112" w:rsidR="00F9075F" w:rsidRDefault="00F9075F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7849" w14:paraId="23893784" w14:textId="77777777" w:rsidTr="006561E3">
        <w:trPr>
          <w:trHeight w:val="95"/>
        </w:trPr>
        <w:tc>
          <w:tcPr>
            <w:tcW w:w="11088" w:type="dxa"/>
            <w:gridSpan w:val="5"/>
          </w:tcPr>
          <w:p w14:paraId="370A5C71" w14:textId="63924EEB" w:rsidR="00F77849" w:rsidRDefault="00F77849" w:rsidP="006561E3"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Geograph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77849" w14:paraId="2E1DAAC1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62237BF9" w14:textId="77777777" w:rsidR="00F77849" w:rsidRPr="000349B8" w:rsidRDefault="00F77849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57E211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4885B26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7849" w14:paraId="7D501960" w14:textId="77777777" w:rsidTr="006561E3">
        <w:trPr>
          <w:trHeight w:val="95"/>
        </w:trPr>
        <w:tc>
          <w:tcPr>
            <w:tcW w:w="5688" w:type="dxa"/>
            <w:vMerge/>
          </w:tcPr>
          <w:p w14:paraId="432C81F5" w14:textId="77777777" w:rsidR="00F77849" w:rsidRPr="000349B8" w:rsidRDefault="00F77849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D8277A9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1355833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6857324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9F2B62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7849" w14:paraId="33A596A6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4EA82B9" w14:textId="77777777" w:rsidR="00F77849" w:rsidRPr="001532BA" w:rsidRDefault="00F77849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F77849" w14:paraId="7B4D2E8E" w14:textId="77777777" w:rsidTr="006561E3">
        <w:trPr>
          <w:trHeight w:val="460"/>
        </w:trPr>
        <w:tc>
          <w:tcPr>
            <w:tcW w:w="5688" w:type="dxa"/>
          </w:tcPr>
          <w:p w14:paraId="729134EB" w14:textId="42A4D10D" w:rsidR="00F77849" w:rsidRPr="00E86317" w:rsidRDefault="00F77849" w:rsidP="006561E3">
            <w:pPr>
              <w:spacing w:line="360" w:lineRule="auto"/>
            </w:pPr>
            <w:r w:rsidRPr="00E86317">
              <w:t>GEOG 3410 Geogra</w:t>
            </w:r>
            <w:r w:rsidR="00E86317" w:rsidRPr="00E86317">
              <w:t>phy of North America (3 credits)</w:t>
            </w:r>
          </w:p>
        </w:tc>
        <w:tc>
          <w:tcPr>
            <w:tcW w:w="1080" w:type="dxa"/>
          </w:tcPr>
          <w:p w14:paraId="47A81AAD" w14:textId="77777777" w:rsidR="00F77849" w:rsidRDefault="00F77849" w:rsidP="006561E3"/>
        </w:tc>
        <w:tc>
          <w:tcPr>
            <w:tcW w:w="810" w:type="dxa"/>
          </w:tcPr>
          <w:p w14:paraId="171429B4" w14:textId="77777777" w:rsidR="00F77849" w:rsidRDefault="00F77849" w:rsidP="006561E3"/>
        </w:tc>
        <w:tc>
          <w:tcPr>
            <w:tcW w:w="1800" w:type="dxa"/>
          </w:tcPr>
          <w:p w14:paraId="7B90A379" w14:textId="77777777" w:rsidR="00F77849" w:rsidRDefault="00F77849" w:rsidP="006561E3"/>
        </w:tc>
        <w:tc>
          <w:tcPr>
            <w:tcW w:w="1710" w:type="dxa"/>
          </w:tcPr>
          <w:p w14:paraId="76DC44ED" w14:textId="77777777" w:rsidR="00F77849" w:rsidRDefault="00F77849" w:rsidP="006561E3"/>
        </w:tc>
      </w:tr>
      <w:tr w:rsidR="00F77849" w14:paraId="5E9A9DF6" w14:textId="77777777" w:rsidTr="006561E3">
        <w:trPr>
          <w:trHeight w:val="444"/>
        </w:trPr>
        <w:tc>
          <w:tcPr>
            <w:tcW w:w="5688" w:type="dxa"/>
          </w:tcPr>
          <w:p w14:paraId="5B000488" w14:textId="218A9411" w:rsidR="00F77849" w:rsidRPr="00E86317" w:rsidRDefault="00E86317" w:rsidP="006561E3">
            <w:pPr>
              <w:spacing w:line="360" w:lineRule="auto"/>
            </w:pPr>
            <w:r w:rsidRPr="00E86317">
              <w:t>GEOG 3810 Geography of Europe (3 credits)</w:t>
            </w:r>
          </w:p>
        </w:tc>
        <w:tc>
          <w:tcPr>
            <w:tcW w:w="1080" w:type="dxa"/>
          </w:tcPr>
          <w:p w14:paraId="2ABAB47E" w14:textId="77777777" w:rsidR="00F77849" w:rsidRDefault="00F77849" w:rsidP="006561E3"/>
        </w:tc>
        <w:tc>
          <w:tcPr>
            <w:tcW w:w="810" w:type="dxa"/>
          </w:tcPr>
          <w:p w14:paraId="57AB0C81" w14:textId="77777777" w:rsidR="00F77849" w:rsidRDefault="00F77849" w:rsidP="006561E3"/>
        </w:tc>
        <w:tc>
          <w:tcPr>
            <w:tcW w:w="1800" w:type="dxa"/>
          </w:tcPr>
          <w:p w14:paraId="580B9CAF" w14:textId="77777777" w:rsidR="00F77849" w:rsidRDefault="00F77849" w:rsidP="006561E3"/>
        </w:tc>
        <w:tc>
          <w:tcPr>
            <w:tcW w:w="1710" w:type="dxa"/>
          </w:tcPr>
          <w:p w14:paraId="5086CE06" w14:textId="77777777" w:rsidR="00F77849" w:rsidRDefault="00F77849" w:rsidP="006561E3"/>
        </w:tc>
      </w:tr>
      <w:tr w:rsidR="00F77849" w14:paraId="57930933" w14:textId="77777777" w:rsidTr="006561E3">
        <w:trPr>
          <w:trHeight w:val="444"/>
        </w:trPr>
        <w:tc>
          <w:tcPr>
            <w:tcW w:w="5688" w:type="dxa"/>
          </w:tcPr>
          <w:p w14:paraId="6CAAC1C7" w14:textId="32B53692" w:rsidR="00F77849" w:rsidRPr="00E86317" w:rsidRDefault="00E86317" w:rsidP="006561E3">
            <w:pPr>
              <w:spacing w:line="360" w:lineRule="auto"/>
            </w:pPr>
            <w:r w:rsidRPr="00E86317">
              <w:t>GEOG 3820 Geog. of East, South, and SE Asia (3 cr.)</w:t>
            </w:r>
          </w:p>
        </w:tc>
        <w:tc>
          <w:tcPr>
            <w:tcW w:w="1080" w:type="dxa"/>
          </w:tcPr>
          <w:p w14:paraId="6DD8E035" w14:textId="77777777" w:rsidR="00F77849" w:rsidRDefault="00F77849" w:rsidP="006561E3"/>
        </w:tc>
        <w:tc>
          <w:tcPr>
            <w:tcW w:w="810" w:type="dxa"/>
          </w:tcPr>
          <w:p w14:paraId="341E4744" w14:textId="77777777" w:rsidR="00F77849" w:rsidRDefault="00F77849" w:rsidP="006561E3"/>
        </w:tc>
        <w:tc>
          <w:tcPr>
            <w:tcW w:w="1800" w:type="dxa"/>
          </w:tcPr>
          <w:p w14:paraId="08A0D8D8" w14:textId="77777777" w:rsidR="00F77849" w:rsidRDefault="00F77849" w:rsidP="006561E3"/>
        </w:tc>
        <w:tc>
          <w:tcPr>
            <w:tcW w:w="1710" w:type="dxa"/>
          </w:tcPr>
          <w:p w14:paraId="1DAB817B" w14:textId="77777777" w:rsidR="00F77849" w:rsidRDefault="00F77849" w:rsidP="006561E3"/>
        </w:tc>
      </w:tr>
      <w:tr w:rsidR="00F77849" w14:paraId="51A8D7F2" w14:textId="77777777" w:rsidTr="006561E3">
        <w:trPr>
          <w:trHeight w:val="444"/>
        </w:trPr>
        <w:tc>
          <w:tcPr>
            <w:tcW w:w="5688" w:type="dxa"/>
          </w:tcPr>
          <w:p w14:paraId="3ED4C83D" w14:textId="51837AF7" w:rsidR="00F77849" w:rsidRPr="00E86317" w:rsidRDefault="00DE115F" w:rsidP="006561E3">
            <w:pPr>
              <w:spacing w:line="360" w:lineRule="auto"/>
            </w:pPr>
            <w:r>
              <w:t>GEOG 3840 Geography of Africa (3 credits)</w:t>
            </w:r>
          </w:p>
        </w:tc>
        <w:tc>
          <w:tcPr>
            <w:tcW w:w="1080" w:type="dxa"/>
          </w:tcPr>
          <w:p w14:paraId="0412966B" w14:textId="77777777" w:rsidR="00F77849" w:rsidRDefault="00F77849" w:rsidP="006561E3"/>
        </w:tc>
        <w:tc>
          <w:tcPr>
            <w:tcW w:w="810" w:type="dxa"/>
          </w:tcPr>
          <w:p w14:paraId="58213A92" w14:textId="77777777" w:rsidR="00F77849" w:rsidRDefault="00F77849" w:rsidP="006561E3"/>
        </w:tc>
        <w:tc>
          <w:tcPr>
            <w:tcW w:w="1800" w:type="dxa"/>
          </w:tcPr>
          <w:p w14:paraId="0DD0D99F" w14:textId="77777777" w:rsidR="00F77849" w:rsidRDefault="00F77849" w:rsidP="006561E3"/>
        </w:tc>
        <w:tc>
          <w:tcPr>
            <w:tcW w:w="1710" w:type="dxa"/>
          </w:tcPr>
          <w:p w14:paraId="20394F6D" w14:textId="77777777" w:rsidR="00F77849" w:rsidRDefault="00F77849" w:rsidP="006561E3"/>
        </w:tc>
      </w:tr>
      <w:tr w:rsidR="00F77849" w14:paraId="7225EF6D" w14:textId="77777777" w:rsidTr="006561E3">
        <w:trPr>
          <w:trHeight w:val="444"/>
        </w:trPr>
        <w:tc>
          <w:tcPr>
            <w:tcW w:w="5688" w:type="dxa"/>
          </w:tcPr>
          <w:p w14:paraId="55714677" w14:textId="5B6FD060" w:rsidR="00F77849" w:rsidRPr="00E86317" w:rsidRDefault="00DE115F" w:rsidP="006561E3">
            <w:pPr>
              <w:spacing w:line="360" w:lineRule="auto"/>
            </w:pPr>
            <w:r>
              <w:t>GEOG 3850 Geography of the Middle East (3 credits)</w:t>
            </w:r>
          </w:p>
        </w:tc>
        <w:tc>
          <w:tcPr>
            <w:tcW w:w="1080" w:type="dxa"/>
          </w:tcPr>
          <w:p w14:paraId="75A91E1E" w14:textId="77777777" w:rsidR="00F77849" w:rsidRDefault="00F77849" w:rsidP="006561E3"/>
        </w:tc>
        <w:tc>
          <w:tcPr>
            <w:tcW w:w="810" w:type="dxa"/>
          </w:tcPr>
          <w:p w14:paraId="73F54B66" w14:textId="77777777" w:rsidR="00F77849" w:rsidRDefault="00F77849" w:rsidP="006561E3"/>
        </w:tc>
        <w:tc>
          <w:tcPr>
            <w:tcW w:w="1800" w:type="dxa"/>
          </w:tcPr>
          <w:p w14:paraId="245A747A" w14:textId="77777777" w:rsidR="00F77849" w:rsidRDefault="00F77849" w:rsidP="006561E3"/>
        </w:tc>
        <w:tc>
          <w:tcPr>
            <w:tcW w:w="1710" w:type="dxa"/>
          </w:tcPr>
          <w:p w14:paraId="3D333FDE" w14:textId="77777777" w:rsidR="00F77849" w:rsidRDefault="00F77849" w:rsidP="006561E3"/>
        </w:tc>
      </w:tr>
      <w:tr w:rsidR="00F77849" w14:paraId="3CC7AFBF" w14:textId="77777777" w:rsidTr="006561E3">
        <w:trPr>
          <w:trHeight w:val="444"/>
        </w:trPr>
        <w:tc>
          <w:tcPr>
            <w:tcW w:w="5688" w:type="dxa"/>
          </w:tcPr>
          <w:p w14:paraId="345F2940" w14:textId="0F8F82C4" w:rsidR="00F77849" w:rsidRPr="00E86317" w:rsidRDefault="00DE115F" w:rsidP="006561E3">
            <w:pPr>
              <w:spacing w:line="360" w:lineRule="auto"/>
            </w:pPr>
            <w:r>
              <w:t>GEOG 3860 Geog. of Latin Amer. &amp; the Carib. (3 cr.)</w:t>
            </w:r>
          </w:p>
        </w:tc>
        <w:tc>
          <w:tcPr>
            <w:tcW w:w="1080" w:type="dxa"/>
          </w:tcPr>
          <w:p w14:paraId="41BE5172" w14:textId="77777777" w:rsidR="00F77849" w:rsidRDefault="00F77849" w:rsidP="006561E3"/>
        </w:tc>
        <w:tc>
          <w:tcPr>
            <w:tcW w:w="810" w:type="dxa"/>
          </w:tcPr>
          <w:p w14:paraId="3D474A0C" w14:textId="77777777" w:rsidR="00F77849" w:rsidRDefault="00F77849" w:rsidP="006561E3"/>
        </w:tc>
        <w:tc>
          <w:tcPr>
            <w:tcW w:w="1800" w:type="dxa"/>
          </w:tcPr>
          <w:p w14:paraId="72F07AB5" w14:textId="77777777" w:rsidR="00F77849" w:rsidRDefault="00F77849" w:rsidP="006561E3"/>
        </w:tc>
        <w:tc>
          <w:tcPr>
            <w:tcW w:w="1710" w:type="dxa"/>
          </w:tcPr>
          <w:p w14:paraId="0EA0757B" w14:textId="77777777" w:rsidR="00F77849" w:rsidRDefault="00F77849" w:rsidP="006561E3"/>
        </w:tc>
      </w:tr>
    </w:tbl>
    <w:p w14:paraId="463F44A7" w14:textId="043990EA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17C0" w14:paraId="3320EDCC" w14:textId="77777777" w:rsidTr="006561E3">
        <w:trPr>
          <w:trHeight w:val="95"/>
        </w:trPr>
        <w:tc>
          <w:tcPr>
            <w:tcW w:w="11088" w:type="dxa"/>
            <w:gridSpan w:val="5"/>
          </w:tcPr>
          <w:p w14:paraId="2FD5AB7F" w14:textId="2C758F53" w:rsidR="002F17C0" w:rsidRDefault="002F17C0" w:rsidP="006561E3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istor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2F17C0" w14:paraId="11135257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114F699A" w14:textId="77777777" w:rsidR="002F17C0" w:rsidRPr="000349B8" w:rsidRDefault="002F17C0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E92FF28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8535C93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17C0" w14:paraId="4030FDCE" w14:textId="77777777" w:rsidTr="006561E3">
        <w:trPr>
          <w:trHeight w:val="95"/>
        </w:trPr>
        <w:tc>
          <w:tcPr>
            <w:tcW w:w="5688" w:type="dxa"/>
            <w:vMerge/>
          </w:tcPr>
          <w:p w14:paraId="2D4A8C67" w14:textId="77777777" w:rsidR="002F17C0" w:rsidRPr="000349B8" w:rsidRDefault="002F17C0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FF9191F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2457B9A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EA38568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5241C50A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17C0" w14:paraId="4995B2AB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859444" w14:textId="77777777" w:rsidR="002F17C0" w:rsidRPr="001532BA" w:rsidRDefault="002F17C0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2F17C0" w14:paraId="4B54EA83" w14:textId="77777777" w:rsidTr="006561E3">
        <w:trPr>
          <w:trHeight w:val="460"/>
        </w:trPr>
        <w:tc>
          <w:tcPr>
            <w:tcW w:w="5688" w:type="dxa"/>
          </w:tcPr>
          <w:p w14:paraId="0EF42C48" w14:textId="3E6DF2EB" w:rsidR="002F17C0" w:rsidRPr="00E86317" w:rsidRDefault="00033A42" w:rsidP="006561E3">
            <w:pPr>
              <w:spacing w:line="360" w:lineRule="auto"/>
            </w:pPr>
            <w:r>
              <w:t>HST 3117 Am. Revolutionary Era, 1763-1800 (3 cr.)</w:t>
            </w:r>
          </w:p>
        </w:tc>
        <w:tc>
          <w:tcPr>
            <w:tcW w:w="1080" w:type="dxa"/>
          </w:tcPr>
          <w:p w14:paraId="485377AF" w14:textId="77777777" w:rsidR="002F17C0" w:rsidRDefault="002F17C0" w:rsidP="006561E3"/>
        </w:tc>
        <w:tc>
          <w:tcPr>
            <w:tcW w:w="810" w:type="dxa"/>
          </w:tcPr>
          <w:p w14:paraId="452350E3" w14:textId="77777777" w:rsidR="002F17C0" w:rsidRDefault="002F17C0" w:rsidP="006561E3"/>
        </w:tc>
        <w:tc>
          <w:tcPr>
            <w:tcW w:w="1800" w:type="dxa"/>
          </w:tcPr>
          <w:p w14:paraId="76E2E5E9" w14:textId="77777777" w:rsidR="002F17C0" w:rsidRDefault="002F17C0" w:rsidP="006561E3"/>
        </w:tc>
        <w:tc>
          <w:tcPr>
            <w:tcW w:w="1710" w:type="dxa"/>
          </w:tcPr>
          <w:p w14:paraId="799B067D" w14:textId="77777777" w:rsidR="002F17C0" w:rsidRDefault="002F17C0" w:rsidP="006561E3"/>
        </w:tc>
      </w:tr>
      <w:tr w:rsidR="002F17C0" w14:paraId="0CDDAD57" w14:textId="77777777" w:rsidTr="006561E3">
        <w:trPr>
          <w:trHeight w:val="444"/>
        </w:trPr>
        <w:tc>
          <w:tcPr>
            <w:tcW w:w="5688" w:type="dxa"/>
          </w:tcPr>
          <w:p w14:paraId="13B57C3C" w14:textId="70ED0E89" w:rsidR="002F17C0" w:rsidRPr="00E86317" w:rsidRDefault="00033A42" w:rsidP="006561E3">
            <w:pPr>
              <w:spacing w:line="360" w:lineRule="auto"/>
            </w:pPr>
            <w:r>
              <w:t>HST 3128 Testing Dem</w:t>
            </w:r>
            <w:r w:rsidR="000A263E">
              <w:t>:</w:t>
            </w:r>
            <w:r>
              <w:t xml:space="preserve"> Ref. in 19</w:t>
            </w:r>
            <w:r w:rsidRPr="00033A42">
              <w:rPr>
                <w:vertAlign w:val="superscript"/>
              </w:rPr>
              <w:t>th</w:t>
            </w:r>
            <w:r w:rsidR="000A263E">
              <w:t>-</w:t>
            </w:r>
            <w:r>
              <w:t>Cent. Amer. (3 cr.)</w:t>
            </w:r>
          </w:p>
        </w:tc>
        <w:tc>
          <w:tcPr>
            <w:tcW w:w="1080" w:type="dxa"/>
          </w:tcPr>
          <w:p w14:paraId="346BB8B4" w14:textId="77777777" w:rsidR="002F17C0" w:rsidRDefault="002F17C0" w:rsidP="006561E3"/>
        </w:tc>
        <w:tc>
          <w:tcPr>
            <w:tcW w:w="810" w:type="dxa"/>
          </w:tcPr>
          <w:p w14:paraId="23999FFE" w14:textId="77777777" w:rsidR="002F17C0" w:rsidRDefault="002F17C0" w:rsidP="006561E3"/>
        </w:tc>
        <w:tc>
          <w:tcPr>
            <w:tcW w:w="1800" w:type="dxa"/>
          </w:tcPr>
          <w:p w14:paraId="579B9B81" w14:textId="77777777" w:rsidR="002F17C0" w:rsidRDefault="002F17C0" w:rsidP="006561E3"/>
        </w:tc>
        <w:tc>
          <w:tcPr>
            <w:tcW w:w="1710" w:type="dxa"/>
          </w:tcPr>
          <w:p w14:paraId="07A9819A" w14:textId="77777777" w:rsidR="002F17C0" w:rsidRDefault="002F17C0" w:rsidP="006561E3"/>
        </w:tc>
      </w:tr>
      <w:tr w:rsidR="002F17C0" w14:paraId="35D1292C" w14:textId="77777777" w:rsidTr="006561E3">
        <w:trPr>
          <w:trHeight w:val="444"/>
        </w:trPr>
        <w:tc>
          <w:tcPr>
            <w:tcW w:w="5688" w:type="dxa"/>
          </w:tcPr>
          <w:p w14:paraId="2F4FA585" w14:textId="6C080F43" w:rsidR="002F17C0" w:rsidRPr="00E86317" w:rsidRDefault="003A770D" w:rsidP="006561E3">
            <w:pPr>
              <w:spacing w:line="360" w:lineRule="auto"/>
            </w:pPr>
            <w:r>
              <w:t>HST 3137 Civil War &amp; Recon., 1844-1877 (3 credits)</w:t>
            </w:r>
          </w:p>
        </w:tc>
        <w:tc>
          <w:tcPr>
            <w:tcW w:w="1080" w:type="dxa"/>
          </w:tcPr>
          <w:p w14:paraId="1D8D9AA9" w14:textId="77777777" w:rsidR="002F17C0" w:rsidRDefault="002F17C0" w:rsidP="006561E3"/>
        </w:tc>
        <w:tc>
          <w:tcPr>
            <w:tcW w:w="810" w:type="dxa"/>
          </w:tcPr>
          <w:p w14:paraId="5C7319D6" w14:textId="77777777" w:rsidR="002F17C0" w:rsidRDefault="002F17C0" w:rsidP="006561E3"/>
        </w:tc>
        <w:tc>
          <w:tcPr>
            <w:tcW w:w="1800" w:type="dxa"/>
          </w:tcPr>
          <w:p w14:paraId="46B31BC8" w14:textId="77777777" w:rsidR="002F17C0" w:rsidRDefault="002F17C0" w:rsidP="006561E3"/>
        </w:tc>
        <w:tc>
          <w:tcPr>
            <w:tcW w:w="1710" w:type="dxa"/>
          </w:tcPr>
          <w:p w14:paraId="603D96DB" w14:textId="77777777" w:rsidR="002F17C0" w:rsidRDefault="002F17C0" w:rsidP="006561E3"/>
        </w:tc>
      </w:tr>
      <w:tr w:rsidR="002F17C0" w14:paraId="37A2B2BE" w14:textId="77777777" w:rsidTr="006561E3">
        <w:trPr>
          <w:trHeight w:val="444"/>
        </w:trPr>
        <w:tc>
          <w:tcPr>
            <w:tcW w:w="5688" w:type="dxa"/>
          </w:tcPr>
          <w:p w14:paraId="3425601E" w14:textId="15E47F2B" w:rsidR="002F17C0" w:rsidRPr="00E86317" w:rsidRDefault="003A770D" w:rsidP="006561E3">
            <w:pPr>
              <w:spacing w:line="360" w:lineRule="auto"/>
            </w:pPr>
            <w:r>
              <w:t>HST 3159 The World at War, 1931-1945 (3 credits)</w:t>
            </w:r>
          </w:p>
        </w:tc>
        <w:tc>
          <w:tcPr>
            <w:tcW w:w="1080" w:type="dxa"/>
          </w:tcPr>
          <w:p w14:paraId="18E51E4A" w14:textId="77777777" w:rsidR="002F17C0" w:rsidRDefault="002F17C0" w:rsidP="006561E3"/>
        </w:tc>
        <w:tc>
          <w:tcPr>
            <w:tcW w:w="810" w:type="dxa"/>
          </w:tcPr>
          <w:p w14:paraId="28C7C9FC" w14:textId="77777777" w:rsidR="002F17C0" w:rsidRDefault="002F17C0" w:rsidP="006561E3"/>
        </w:tc>
        <w:tc>
          <w:tcPr>
            <w:tcW w:w="1800" w:type="dxa"/>
          </w:tcPr>
          <w:p w14:paraId="139C9EDE" w14:textId="77777777" w:rsidR="002F17C0" w:rsidRDefault="002F17C0" w:rsidP="006561E3"/>
        </w:tc>
        <w:tc>
          <w:tcPr>
            <w:tcW w:w="1710" w:type="dxa"/>
          </w:tcPr>
          <w:p w14:paraId="7A8767B6" w14:textId="77777777" w:rsidR="002F17C0" w:rsidRDefault="002F17C0" w:rsidP="006561E3"/>
        </w:tc>
      </w:tr>
      <w:tr w:rsidR="002F17C0" w14:paraId="7C526267" w14:textId="77777777" w:rsidTr="006561E3">
        <w:trPr>
          <w:trHeight w:val="444"/>
        </w:trPr>
        <w:tc>
          <w:tcPr>
            <w:tcW w:w="5688" w:type="dxa"/>
          </w:tcPr>
          <w:p w14:paraId="77B00627" w14:textId="0CF56583" w:rsidR="002F17C0" w:rsidRPr="00E86317" w:rsidRDefault="003A770D" w:rsidP="006561E3">
            <w:pPr>
              <w:spacing w:line="360" w:lineRule="auto"/>
            </w:pPr>
            <w:r>
              <w:t>HST 3187 American West (3 credits)</w:t>
            </w:r>
          </w:p>
        </w:tc>
        <w:tc>
          <w:tcPr>
            <w:tcW w:w="1080" w:type="dxa"/>
          </w:tcPr>
          <w:p w14:paraId="36E8EBEC" w14:textId="77777777" w:rsidR="002F17C0" w:rsidRDefault="002F17C0" w:rsidP="006561E3"/>
        </w:tc>
        <w:tc>
          <w:tcPr>
            <w:tcW w:w="810" w:type="dxa"/>
          </w:tcPr>
          <w:p w14:paraId="20AF89FD" w14:textId="77777777" w:rsidR="002F17C0" w:rsidRDefault="002F17C0" w:rsidP="006561E3"/>
        </w:tc>
        <w:tc>
          <w:tcPr>
            <w:tcW w:w="1800" w:type="dxa"/>
          </w:tcPr>
          <w:p w14:paraId="094D6CCE" w14:textId="77777777" w:rsidR="002F17C0" w:rsidRDefault="002F17C0" w:rsidP="006561E3"/>
        </w:tc>
        <w:tc>
          <w:tcPr>
            <w:tcW w:w="1710" w:type="dxa"/>
          </w:tcPr>
          <w:p w14:paraId="7A53CFA8" w14:textId="77777777" w:rsidR="002F17C0" w:rsidRDefault="002F17C0" w:rsidP="006561E3"/>
        </w:tc>
      </w:tr>
      <w:tr w:rsidR="002F17C0" w14:paraId="08821A29" w14:textId="77777777" w:rsidTr="006561E3">
        <w:trPr>
          <w:trHeight w:val="444"/>
        </w:trPr>
        <w:tc>
          <w:tcPr>
            <w:tcW w:w="5688" w:type="dxa"/>
          </w:tcPr>
          <w:p w14:paraId="7F960BB7" w14:textId="030C3CD4" w:rsidR="003A770D" w:rsidRPr="00E86317" w:rsidRDefault="003A770D" w:rsidP="006561E3">
            <w:pPr>
              <w:spacing w:line="360" w:lineRule="auto"/>
            </w:pPr>
            <w:r>
              <w:t>HST 3208 Greece and Rome, 1500 BCE-500</w:t>
            </w:r>
            <w:r w:rsidR="00B20A37">
              <w:t xml:space="preserve"> </w:t>
            </w:r>
            <w:r>
              <w:t>CE (3 cr.)</w:t>
            </w:r>
          </w:p>
        </w:tc>
        <w:tc>
          <w:tcPr>
            <w:tcW w:w="1080" w:type="dxa"/>
          </w:tcPr>
          <w:p w14:paraId="3A4C66E3" w14:textId="77777777" w:rsidR="002F17C0" w:rsidRDefault="002F17C0" w:rsidP="006561E3"/>
        </w:tc>
        <w:tc>
          <w:tcPr>
            <w:tcW w:w="810" w:type="dxa"/>
          </w:tcPr>
          <w:p w14:paraId="2013F29A" w14:textId="77777777" w:rsidR="002F17C0" w:rsidRDefault="002F17C0" w:rsidP="006561E3"/>
        </w:tc>
        <w:tc>
          <w:tcPr>
            <w:tcW w:w="1800" w:type="dxa"/>
          </w:tcPr>
          <w:p w14:paraId="384EB325" w14:textId="77777777" w:rsidR="002F17C0" w:rsidRDefault="002F17C0" w:rsidP="006561E3"/>
        </w:tc>
        <w:tc>
          <w:tcPr>
            <w:tcW w:w="1710" w:type="dxa"/>
          </w:tcPr>
          <w:p w14:paraId="3E3B6AEF" w14:textId="77777777" w:rsidR="002F17C0" w:rsidRDefault="002F17C0" w:rsidP="006561E3"/>
        </w:tc>
      </w:tr>
      <w:tr w:rsidR="003A770D" w14:paraId="64D4D61A" w14:textId="77777777" w:rsidTr="006561E3">
        <w:trPr>
          <w:trHeight w:val="444"/>
        </w:trPr>
        <w:tc>
          <w:tcPr>
            <w:tcW w:w="5688" w:type="dxa"/>
          </w:tcPr>
          <w:p w14:paraId="2425CE02" w14:textId="6580DF1F" w:rsidR="003A770D" w:rsidRDefault="008E0C12" w:rsidP="006561E3">
            <w:pPr>
              <w:spacing w:line="360" w:lineRule="auto"/>
            </w:pPr>
            <w:r>
              <w:t>HST 3258 The Roman Civil Law Tradition (3 cr.)</w:t>
            </w:r>
          </w:p>
        </w:tc>
        <w:tc>
          <w:tcPr>
            <w:tcW w:w="1080" w:type="dxa"/>
          </w:tcPr>
          <w:p w14:paraId="595CD6CD" w14:textId="77777777" w:rsidR="003A770D" w:rsidRDefault="003A770D" w:rsidP="006561E3"/>
        </w:tc>
        <w:tc>
          <w:tcPr>
            <w:tcW w:w="810" w:type="dxa"/>
          </w:tcPr>
          <w:p w14:paraId="59A95987" w14:textId="77777777" w:rsidR="003A770D" w:rsidRDefault="003A770D" w:rsidP="006561E3"/>
        </w:tc>
        <w:tc>
          <w:tcPr>
            <w:tcW w:w="1800" w:type="dxa"/>
          </w:tcPr>
          <w:p w14:paraId="50DC6ED4" w14:textId="77777777" w:rsidR="003A770D" w:rsidRDefault="003A770D" w:rsidP="006561E3"/>
        </w:tc>
        <w:tc>
          <w:tcPr>
            <w:tcW w:w="1710" w:type="dxa"/>
          </w:tcPr>
          <w:p w14:paraId="33948C3D" w14:textId="77777777" w:rsidR="003A770D" w:rsidRDefault="003A770D" w:rsidP="006561E3"/>
        </w:tc>
      </w:tr>
      <w:tr w:rsidR="008E0C12" w14:paraId="23577E45" w14:textId="77777777" w:rsidTr="006561E3">
        <w:trPr>
          <w:trHeight w:val="444"/>
        </w:trPr>
        <w:tc>
          <w:tcPr>
            <w:tcW w:w="5688" w:type="dxa"/>
          </w:tcPr>
          <w:p w14:paraId="02015B81" w14:textId="3AF1EA46" w:rsidR="008E0C12" w:rsidRDefault="008E0C12" w:rsidP="006561E3">
            <w:pPr>
              <w:spacing w:line="360" w:lineRule="auto"/>
            </w:pPr>
            <w:r>
              <w:t>HST 3268 The Roman Rev., 200 BCE-CE 14 (3 cr.)</w:t>
            </w:r>
          </w:p>
        </w:tc>
        <w:tc>
          <w:tcPr>
            <w:tcW w:w="1080" w:type="dxa"/>
          </w:tcPr>
          <w:p w14:paraId="092003B6" w14:textId="77777777" w:rsidR="008E0C12" w:rsidRDefault="008E0C12" w:rsidP="006561E3"/>
        </w:tc>
        <w:tc>
          <w:tcPr>
            <w:tcW w:w="810" w:type="dxa"/>
          </w:tcPr>
          <w:p w14:paraId="2C3B182A" w14:textId="77777777" w:rsidR="008E0C12" w:rsidRDefault="008E0C12" w:rsidP="006561E3"/>
        </w:tc>
        <w:tc>
          <w:tcPr>
            <w:tcW w:w="1800" w:type="dxa"/>
          </w:tcPr>
          <w:p w14:paraId="721AD2D2" w14:textId="77777777" w:rsidR="008E0C12" w:rsidRDefault="008E0C12" w:rsidP="006561E3"/>
        </w:tc>
        <w:tc>
          <w:tcPr>
            <w:tcW w:w="1710" w:type="dxa"/>
          </w:tcPr>
          <w:p w14:paraId="0A16AF80" w14:textId="77777777" w:rsidR="008E0C12" w:rsidRDefault="008E0C12" w:rsidP="006561E3"/>
        </w:tc>
      </w:tr>
      <w:tr w:rsidR="008E0C12" w14:paraId="41F919DF" w14:textId="77777777" w:rsidTr="006561E3">
        <w:trPr>
          <w:trHeight w:val="444"/>
        </w:trPr>
        <w:tc>
          <w:tcPr>
            <w:tcW w:w="5688" w:type="dxa"/>
          </w:tcPr>
          <w:p w14:paraId="39A53997" w14:textId="452ED5B4" w:rsidR="008E0C12" w:rsidRDefault="001A5B56" w:rsidP="006561E3">
            <w:pPr>
              <w:spacing w:line="360" w:lineRule="auto"/>
            </w:pPr>
            <w:r>
              <w:t>HST 3409 Col</w:t>
            </w:r>
            <w:r w:rsidR="005965F8">
              <w:t>.</w:t>
            </w:r>
            <w:r>
              <w:t xml:space="preserve"> &amp; Mod. in Non-West</w:t>
            </w:r>
            <w:r w:rsidR="005965F8">
              <w:t>ern World</w:t>
            </w:r>
            <w:r>
              <w:t xml:space="preserve"> (3 cr.)</w:t>
            </w:r>
          </w:p>
        </w:tc>
        <w:tc>
          <w:tcPr>
            <w:tcW w:w="1080" w:type="dxa"/>
          </w:tcPr>
          <w:p w14:paraId="129F3AF0" w14:textId="77777777" w:rsidR="008E0C12" w:rsidRDefault="008E0C12" w:rsidP="006561E3"/>
        </w:tc>
        <w:tc>
          <w:tcPr>
            <w:tcW w:w="810" w:type="dxa"/>
          </w:tcPr>
          <w:p w14:paraId="01A4BDF1" w14:textId="77777777" w:rsidR="008E0C12" w:rsidRDefault="008E0C12" w:rsidP="006561E3"/>
        </w:tc>
        <w:tc>
          <w:tcPr>
            <w:tcW w:w="1800" w:type="dxa"/>
          </w:tcPr>
          <w:p w14:paraId="2817753C" w14:textId="77777777" w:rsidR="008E0C12" w:rsidRDefault="008E0C12" w:rsidP="006561E3"/>
        </w:tc>
        <w:tc>
          <w:tcPr>
            <w:tcW w:w="1710" w:type="dxa"/>
          </w:tcPr>
          <w:p w14:paraId="26F9387F" w14:textId="77777777" w:rsidR="008E0C12" w:rsidRDefault="008E0C12" w:rsidP="006561E3"/>
        </w:tc>
      </w:tr>
      <w:tr w:rsidR="001A5B56" w14:paraId="08000451" w14:textId="77777777" w:rsidTr="006561E3">
        <w:trPr>
          <w:trHeight w:val="444"/>
        </w:trPr>
        <w:tc>
          <w:tcPr>
            <w:tcW w:w="5688" w:type="dxa"/>
          </w:tcPr>
          <w:p w14:paraId="2395FE6F" w14:textId="2E96699B" w:rsidR="001A5B56" w:rsidRDefault="00860879" w:rsidP="006561E3">
            <w:pPr>
              <w:spacing w:line="360" w:lineRule="auto"/>
            </w:pPr>
            <w:r>
              <w:t>HST 3419 East Asia (3 credits)</w:t>
            </w:r>
          </w:p>
        </w:tc>
        <w:tc>
          <w:tcPr>
            <w:tcW w:w="1080" w:type="dxa"/>
          </w:tcPr>
          <w:p w14:paraId="4C4EAB62" w14:textId="77777777" w:rsidR="001A5B56" w:rsidRDefault="001A5B56" w:rsidP="006561E3"/>
        </w:tc>
        <w:tc>
          <w:tcPr>
            <w:tcW w:w="810" w:type="dxa"/>
          </w:tcPr>
          <w:p w14:paraId="0111BE40" w14:textId="77777777" w:rsidR="001A5B56" w:rsidRDefault="001A5B56" w:rsidP="006561E3"/>
        </w:tc>
        <w:tc>
          <w:tcPr>
            <w:tcW w:w="1800" w:type="dxa"/>
          </w:tcPr>
          <w:p w14:paraId="20BC4317" w14:textId="77777777" w:rsidR="001A5B56" w:rsidRDefault="001A5B56" w:rsidP="006561E3"/>
        </w:tc>
        <w:tc>
          <w:tcPr>
            <w:tcW w:w="1710" w:type="dxa"/>
          </w:tcPr>
          <w:p w14:paraId="716698C7" w14:textId="77777777" w:rsidR="001A5B56" w:rsidRDefault="001A5B56" w:rsidP="006561E3"/>
        </w:tc>
      </w:tr>
      <w:tr w:rsidR="00860879" w14:paraId="78EE0498" w14:textId="77777777" w:rsidTr="006561E3">
        <w:trPr>
          <w:trHeight w:val="444"/>
        </w:trPr>
        <w:tc>
          <w:tcPr>
            <w:tcW w:w="5688" w:type="dxa"/>
          </w:tcPr>
          <w:p w14:paraId="62BD11A4" w14:textId="488CEFA2" w:rsidR="00860879" w:rsidRDefault="00860879" w:rsidP="006561E3">
            <w:pPr>
              <w:spacing w:line="360" w:lineRule="auto"/>
            </w:pPr>
            <w:r>
              <w:lastRenderedPageBreak/>
              <w:t>HST 3429 South and S</w:t>
            </w:r>
            <w:r w:rsidR="005965F8">
              <w:t>out</w:t>
            </w:r>
            <w:r w:rsidR="00116C41">
              <w:t>h</w:t>
            </w:r>
            <w:r w:rsidR="005965F8">
              <w:t>east</w:t>
            </w:r>
            <w:r>
              <w:t xml:space="preserve"> Asia (3 credits)</w:t>
            </w:r>
          </w:p>
        </w:tc>
        <w:tc>
          <w:tcPr>
            <w:tcW w:w="1080" w:type="dxa"/>
          </w:tcPr>
          <w:p w14:paraId="0A5AB146" w14:textId="77777777" w:rsidR="00860879" w:rsidRDefault="00860879" w:rsidP="006561E3"/>
        </w:tc>
        <w:tc>
          <w:tcPr>
            <w:tcW w:w="810" w:type="dxa"/>
          </w:tcPr>
          <w:p w14:paraId="544F8519" w14:textId="77777777" w:rsidR="00860879" w:rsidRDefault="00860879" w:rsidP="006561E3"/>
        </w:tc>
        <w:tc>
          <w:tcPr>
            <w:tcW w:w="1800" w:type="dxa"/>
          </w:tcPr>
          <w:p w14:paraId="09B1F28B" w14:textId="77777777" w:rsidR="00860879" w:rsidRDefault="00860879" w:rsidP="006561E3"/>
        </w:tc>
        <w:tc>
          <w:tcPr>
            <w:tcW w:w="1710" w:type="dxa"/>
          </w:tcPr>
          <w:p w14:paraId="0AB2658A" w14:textId="77777777" w:rsidR="00860879" w:rsidRDefault="00860879" w:rsidP="006561E3"/>
        </w:tc>
      </w:tr>
      <w:tr w:rsidR="00860879" w14:paraId="1CECBB0B" w14:textId="77777777" w:rsidTr="006561E3">
        <w:trPr>
          <w:trHeight w:val="444"/>
        </w:trPr>
        <w:tc>
          <w:tcPr>
            <w:tcW w:w="5688" w:type="dxa"/>
          </w:tcPr>
          <w:p w14:paraId="2EBF6FE6" w14:textId="107425DF" w:rsidR="00860879" w:rsidRDefault="00860879" w:rsidP="006561E3">
            <w:pPr>
              <w:spacing w:line="360" w:lineRule="auto"/>
            </w:pPr>
            <w:r>
              <w:t>HST 3449 Middle East (3 credits)</w:t>
            </w:r>
          </w:p>
        </w:tc>
        <w:tc>
          <w:tcPr>
            <w:tcW w:w="1080" w:type="dxa"/>
          </w:tcPr>
          <w:p w14:paraId="01349C02" w14:textId="77777777" w:rsidR="00860879" w:rsidRDefault="00860879" w:rsidP="006561E3"/>
        </w:tc>
        <w:tc>
          <w:tcPr>
            <w:tcW w:w="810" w:type="dxa"/>
          </w:tcPr>
          <w:p w14:paraId="5A5196D9" w14:textId="77777777" w:rsidR="00860879" w:rsidRDefault="00860879" w:rsidP="006561E3"/>
        </w:tc>
        <w:tc>
          <w:tcPr>
            <w:tcW w:w="1800" w:type="dxa"/>
          </w:tcPr>
          <w:p w14:paraId="0714DD6D" w14:textId="77777777" w:rsidR="00860879" w:rsidRDefault="00860879" w:rsidP="006561E3"/>
        </w:tc>
        <w:tc>
          <w:tcPr>
            <w:tcW w:w="1710" w:type="dxa"/>
          </w:tcPr>
          <w:p w14:paraId="467F4E54" w14:textId="77777777" w:rsidR="00860879" w:rsidRDefault="00860879" w:rsidP="006561E3"/>
        </w:tc>
      </w:tr>
      <w:tr w:rsidR="00860879" w14:paraId="437F40E3" w14:textId="77777777" w:rsidTr="006561E3">
        <w:trPr>
          <w:trHeight w:val="444"/>
        </w:trPr>
        <w:tc>
          <w:tcPr>
            <w:tcW w:w="5688" w:type="dxa"/>
          </w:tcPr>
          <w:p w14:paraId="1D8ADE3F" w14:textId="70DED17A" w:rsidR="00860879" w:rsidRDefault="00860879" w:rsidP="006561E3">
            <w:pPr>
              <w:spacing w:line="360" w:lineRule="auto"/>
            </w:pPr>
            <w:r>
              <w:t>HST 3459 Latin America (3 credits)</w:t>
            </w:r>
          </w:p>
        </w:tc>
        <w:tc>
          <w:tcPr>
            <w:tcW w:w="1080" w:type="dxa"/>
          </w:tcPr>
          <w:p w14:paraId="737CCA36" w14:textId="77777777" w:rsidR="00860879" w:rsidRDefault="00860879" w:rsidP="006561E3"/>
        </w:tc>
        <w:tc>
          <w:tcPr>
            <w:tcW w:w="810" w:type="dxa"/>
          </w:tcPr>
          <w:p w14:paraId="156663B8" w14:textId="77777777" w:rsidR="00860879" w:rsidRDefault="00860879" w:rsidP="006561E3"/>
        </w:tc>
        <w:tc>
          <w:tcPr>
            <w:tcW w:w="1800" w:type="dxa"/>
          </w:tcPr>
          <w:p w14:paraId="140C451D" w14:textId="77777777" w:rsidR="00860879" w:rsidRDefault="00860879" w:rsidP="006561E3"/>
        </w:tc>
        <w:tc>
          <w:tcPr>
            <w:tcW w:w="1710" w:type="dxa"/>
          </w:tcPr>
          <w:p w14:paraId="35C43703" w14:textId="77777777" w:rsidR="00860879" w:rsidRDefault="00860879" w:rsidP="006561E3"/>
        </w:tc>
      </w:tr>
      <w:tr w:rsidR="00860879" w14:paraId="5811E2AA" w14:textId="77777777" w:rsidTr="006561E3">
        <w:trPr>
          <w:trHeight w:val="444"/>
        </w:trPr>
        <w:tc>
          <w:tcPr>
            <w:tcW w:w="5688" w:type="dxa"/>
          </w:tcPr>
          <w:p w14:paraId="207D36B2" w14:textId="4661FD68" w:rsidR="00860879" w:rsidRDefault="00860879" w:rsidP="006561E3">
            <w:pPr>
              <w:spacing w:line="360" w:lineRule="auto"/>
            </w:pPr>
            <w:r>
              <w:t>HST 3650 Environmental History (3 credits)</w:t>
            </w:r>
          </w:p>
        </w:tc>
        <w:tc>
          <w:tcPr>
            <w:tcW w:w="1080" w:type="dxa"/>
          </w:tcPr>
          <w:p w14:paraId="7EA81B82" w14:textId="77777777" w:rsidR="00860879" w:rsidRDefault="00860879" w:rsidP="006561E3"/>
        </w:tc>
        <w:tc>
          <w:tcPr>
            <w:tcW w:w="810" w:type="dxa"/>
          </w:tcPr>
          <w:p w14:paraId="12344A0F" w14:textId="77777777" w:rsidR="00860879" w:rsidRDefault="00860879" w:rsidP="006561E3"/>
        </w:tc>
        <w:tc>
          <w:tcPr>
            <w:tcW w:w="1800" w:type="dxa"/>
          </w:tcPr>
          <w:p w14:paraId="7B09D06D" w14:textId="77777777" w:rsidR="00860879" w:rsidRDefault="00860879" w:rsidP="006561E3"/>
        </w:tc>
        <w:tc>
          <w:tcPr>
            <w:tcW w:w="1710" w:type="dxa"/>
          </w:tcPr>
          <w:p w14:paraId="428DE187" w14:textId="77777777" w:rsidR="00860879" w:rsidRDefault="00860879" w:rsidP="006561E3"/>
        </w:tc>
      </w:tr>
      <w:tr w:rsidR="00860879" w14:paraId="098B1896" w14:textId="77777777" w:rsidTr="006561E3">
        <w:trPr>
          <w:trHeight w:val="444"/>
        </w:trPr>
        <w:tc>
          <w:tcPr>
            <w:tcW w:w="5688" w:type="dxa"/>
          </w:tcPr>
          <w:p w14:paraId="7630E669" w14:textId="74A4CD51" w:rsidR="00860879" w:rsidRDefault="00860879" w:rsidP="006561E3">
            <w:pPr>
              <w:spacing w:line="360" w:lineRule="auto"/>
            </w:pPr>
            <w:r>
              <w:t>HST</w:t>
            </w:r>
            <w:r w:rsidR="002B3A15">
              <w:t xml:space="preserve"> 3799 Tudor &amp; Stuart England, 1485-1714 (3 cr.)</w:t>
            </w:r>
          </w:p>
        </w:tc>
        <w:tc>
          <w:tcPr>
            <w:tcW w:w="1080" w:type="dxa"/>
          </w:tcPr>
          <w:p w14:paraId="4D044D32" w14:textId="77777777" w:rsidR="00860879" w:rsidRDefault="00860879" w:rsidP="006561E3"/>
        </w:tc>
        <w:tc>
          <w:tcPr>
            <w:tcW w:w="810" w:type="dxa"/>
          </w:tcPr>
          <w:p w14:paraId="3912452A" w14:textId="77777777" w:rsidR="00860879" w:rsidRDefault="00860879" w:rsidP="006561E3"/>
        </w:tc>
        <w:tc>
          <w:tcPr>
            <w:tcW w:w="1800" w:type="dxa"/>
          </w:tcPr>
          <w:p w14:paraId="0CF43979" w14:textId="77777777" w:rsidR="00860879" w:rsidRDefault="00860879" w:rsidP="006561E3"/>
        </w:tc>
        <w:tc>
          <w:tcPr>
            <w:tcW w:w="1710" w:type="dxa"/>
          </w:tcPr>
          <w:p w14:paraId="104D88F0" w14:textId="77777777" w:rsidR="00860879" w:rsidRDefault="00860879" w:rsidP="006561E3"/>
        </w:tc>
      </w:tr>
      <w:tr w:rsidR="002B3A15" w14:paraId="55821CFF" w14:textId="77777777" w:rsidTr="006561E3">
        <w:trPr>
          <w:trHeight w:val="444"/>
        </w:trPr>
        <w:tc>
          <w:tcPr>
            <w:tcW w:w="5688" w:type="dxa"/>
          </w:tcPr>
          <w:p w14:paraId="2E979177" w14:textId="58F60D6D" w:rsidR="002B3A15" w:rsidRDefault="0097402C" w:rsidP="006561E3">
            <w:pPr>
              <w:spacing w:line="360" w:lineRule="auto"/>
            </w:pPr>
            <w:r>
              <w:t>HST 4000 Histriography (3 credits)</w:t>
            </w:r>
          </w:p>
        </w:tc>
        <w:tc>
          <w:tcPr>
            <w:tcW w:w="1080" w:type="dxa"/>
          </w:tcPr>
          <w:p w14:paraId="07B45987" w14:textId="77777777" w:rsidR="002B3A15" w:rsidRDefault="002B3A15" w:rsidP="006561E3"/>
        </w:tc>
        <w:tc>
          <w:tcPr>
            <w:tcW w:w="810" w:type="dxa"/>
          </w:tcPr>
          <w:p w14:paraId="2CDB349C" w14:textId="77777777" w:rsidR="002B3A15" w:rsidRDefault="002B3A15" w:rsidP="006561E3"/>
        </w:tc>
        <w:tc>
          <w:tcPr>
            <w:tcW w:w="1800" w:type="dxa"/>
          </w:tcPr>
          <w:p w14:paraId="707E10B9" w14:textId="77777777" w:rsidR="002B3A15" w:rsidRDefault="002B3A15" w:rsidP="006561E3"/>
        </w:tc>
        <w:tc>
          <w:tcPr>
            <w:tcW w:w="1710" w:type="dxa"/>
          </w:tcPr>
          <w:p w14:paraId="2F54710F" w14:textId="77777777" w:rsidR="002B3A15" w:rsidRDefault="002B3A15" w:rsidP="006561E3"/>
        </w:tc>
      </w:tr>
    </w:tbl>
    <w:p w14:paraId="778D195F" w14:textId="77777777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B2715" w14:paraId="6CF114DD" w14:textId="77777777" w:rsidTr="00910C7F">
        <w:trPr>
          <w:trHeight w:val="95"/>
        </w:trPr>
        <w:tc>
          <w:tcPr>
            <w:tcW w:w="11088" w:type="dxa"/>
            <w:gridSpan w:val="5"/>
          </w:tcPr>
          <w:p w14:paraId="181B5DFB" w14:textId="67A37659" w:rsidR="002B2715" w:rsidRDefault="00F77849" w:rsidP="00910C7F">
            <w:r>
              <w:rPr>
                <w:b/>
                <w:i/>
              </w:rPr>
              <w:t>V</w:t>
            </w:r>
            <w:r w:rsidR="002B2715" w:rsidRPr="0093639A">
              <w:rPr>
                <w:b/>
                <w:i/>
              </w:rPr>
              <w:t xml:space="preserve">. </w:t>
            </w:r>
            <w:r w:rsidR="002B2715">
              <w:rPr>
                <w:b/>
                <w:i/>
              </w:rPr>
              <w:t xml:space="preserve">Select </w:t>
            </w:r>
            <w:r w:rsidR="002B2715">
              <w:rPr>
                <w:b/>
                <w:i/>
                <w:u w:val="single"/>
              </w:rPr>
              <w:t>ONE</w:t>
            </w:r>
            <w:r w:rsidR="002B2715" w:rsidRPr="000430E3">
              <w:rPr>
                <w:b/>
                <w:i/>
              </w:rPr>
              <w:t xml:space="preserve"> the following </w:t>
            </w:r>
            <w:r w:rsidR="00B451AC">
              <w:rPr>
                <w:b/>
                <w:i/>
              </w:rPr>
              <w:t>Political Science</w:t>
            </w:r>
            <w:r w:rsidR="002B2715" w:rsidRPr="0093639A">
              <w:rPr>
                <w:b/>
                <w:i/>
              </w:rPr>
              <w:t xml:space="preserve"> Courses</w:t>
            </w:r>
            <w:r w:rsidR="002B2715">
              <w:rPr>
                <w:b/>
                <w:i/>
              </w:rPr>
              <w:t>.</w:t>
            </w:r>
          </w:p>
        </w:tc>
      </w:tr>
      <w:tr w:rsidR="002B2715" w14:paraId="28771CB5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77BA4257" w14:textId="77777777" w:rsidR="002B2715" w:rsidRPr="000349B8" w:rsidRDefault="002B2715" w:rsidP="00BB2716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F8FFEB7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2B76BE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B2715" w14:paraId="23555B73" w14:textId="77777777" w:rsidTr="00910C7F">
        <w:trPr>
          <w:trHeight w:val="95"/>
        </w:trPr>
        <w:tc>
          <w:tcPr>
            <w:tcW w:w="5688" w:type="dxa"/>
            <w:vMerge/>
          </w:tcPr>
          <w:p w14:paraId="7C9522BE" w14:textId="77777777" w:rsidR="002B2715" w:rsidRPr="000349B8" w:rsidRDefault="002B2715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062CEC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4915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969CFDD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B583E29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B2715" w14:paraId="11AEA6BB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A2193B" w14:textId="77777777" w:rsidR="002B2715" w:rsidRPr="001532BA" w:rsidRDefault="002B2715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451AC" w14:paraId="483B4FAB" w14:textId="77777777" w:rsidTr="00910C7F">
        <w:trPr>
          <w:trHeight w:val="460"/>
        </w:trPr>
        <w:tc>
          <w:tcPr>
            <w:tcW w:w="5688" w:type="dxa"/>
          </w:tcPr>
          <w:p w14:paraId="743F138B" w14:textId="754FEF5B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 xml:space="preserve">POL 3100 American Foreign Policy (3 credits) </w:t>
            </w:r>
          </w:p>
        </w:tc>
        <w:tc>
          <w:tcPr>
            <w:tcW w:w="1080" w:type="dxa"/>
          </w:tcPr>
          <w:p w14:paraId="32DDC3DE" w14:textId="77777777" w:rsidR="00B451AC" w:rsidRDefault="00B451AC" w:rsidP="00943FD1"/>
        </w:tc>
        <w:tc>
          <w:tcPr>
            <w:tcW w:w="810" w:type="dxa"/>
          </w:tcPr>
          <w:p w14:paraId="00AFE59B" w14:textId="77777777" w:rsidR="00B451AC" w:rsidRDefault="00B451AC" w:rsidP="00943FD1"/>
        </w:tc>
        <w:tc>
          <w:tcPr>
            <w:tcW w:w="1800" w:type="dxa"/>
          </w:tcPr>
          <w:p w14:paraId="7708297F" w14:textId="77777777" w:rsidR="00B451AC" w:rsidRDefault="00B451AC" w:rsidP="00943FD1"/>
        </w:tc>
        <w:tc>
          <w:tcPr>
            <w:tcW w:w="1710" w:type="dxa"/>
          </w:tcPr>
          <w:p w14:paraId="0F2CE434" w14:textId="77777777" w:rsidR="00B451AC" w:rsidRDefault="00B451AC" w:rsidP="00943FD1"/>
        </w:tc>
      </w:tr>
      <w:tr w:rsidR="00B451AC" w14:paraId="50784DBC" w14:textId="77777777" w:rsidTr="00910C7F">
        <w:trPr>
          <w:trHeight w:val="444"/>
        </w:trPr>
        <w:tc>
          <w:tcPr>
            <w:tcW w:w="5688" w:type="dxa"/>
          </w:tcPr>
          <w:p w14:paraId="266C367A" w14:textId="169E6FF8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>POL 3130 Asian Political Development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2072BA9E" w14:textId="77777777" w:rsidR="00B451AC" w:rsidRDefault="00B451AC" w:rsidP="00943FD1"/>
        </w:tc>
        <w:tc>
          <w:tcPr>
            <w:tcW w:w="810" w:type="dxa"/>
          </w:tcPr>
          <w:p w14:paraId="6C6E0022" w14:textId="77777777" w:rsidR="00B451AC" w:rsidRDefault="00B451AC" w:rsidP="00943FD1"/>
        </w:tc>
        <w:tc>
          <w:tcPr>
            <w:tcW w:w="1800" w:type="dxa"/>
          </w:tcPr>
          <w:p w14:paraId="53081628" w14:textId="77777777" w:rsidR="00B451AC" w:rsidRDefault="00B451AC" w:rsidP="00943FD1"/>
        </w:tc>
        <w:tc>
          <w:tcPr>
            <w:tcW w:w="1710" w:type="dxa"/>
          </w:tcPr>
          <w:p w14:paraId="7846D578" w14:textId="77777777" w:rsidR="00B451AC" w:rsidRDefault="00B451AC" w:rsidP="00943FD1"/>
        </w:tc>
      </w:tr>
      <w:tr w:rsidR="00B451AC" w14:paraId="06777EF0" w14:textId="77777777" w:rsidTr="00910C7F">
        <w:trPr>
          <w:trHeight w:val="444"/>
        </w:trPr>
        <w:tc>
          <w:tcPr>
            <w:tcW w:w="5688" w:type="dxa"/>
          </w:tcPr>
          <w:p w14:paraId="324B09ED" w14:textId="573A44F3" w:rsidR="00B451AC" w:rsidRPr="0097402C" w:rsidRDefault="00B451AC" w:rsidP="00BB2716">
            <w:pPr>
              <w:spacing w:line="360" w:lineRule="auto"/>
            </w:pPr>
            <w:r w:rsidRPr="0097402C">
              <w:t>POL 3140 Canadian Politics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3C8A0C5" w14:textId="77777777" w:rsidR="00B451AC" w:rsidRDefault="00B451AC" w:rsidP="00943FD1"/>
        </w:tc>
        <w:tc>
          <w:tcPr>
            <w:tcW w:w="810" w:type="dxa"/>
          </w:tcPr>
          <w:p w14:paraId="42CC469C" w14:textId="77777777" w:rsidR="00B451AC" w:rsidRDefault="00B451AC" w:rsidP="00943FD1"/>
        </w:tc>
        <w:tc>
          <w:tcPr>
            <w:tcW w:w="1800" w:type="dxa"/>
          </w:tcPr>
          <w:p w14:paraId="31BDAC7C" w14:textId="77777777" w:rsidR="00B451AC" w:rsidRDefault="00B451AC" w:rsidP="00943FD1"/>
        </w:tc>
        <w:tc>
          <w:tcPr>
            <w:tcW w:w="1710" w:type="dxa"/>
          </w:tcPr>
          <w:p w14:paraId="548ED468" w14:textId="77777777" w:rsidR="00B451AC" w:rsidRDefault="00B451AC" w:rsidP="00943FD1"/>
        </w:tc>
      </w:tr>
      <w:tr w:rsidR="00B451AC" w14:paraId="3A4C99D7" w14:textId="77777777" w:rsidTr="00910C7F">
        <w:trPr>
          <w:trHeight w:val="444"/>
        </w:trPr>
        <w:tc>
          <w:tcPr>
            <w:tcW w:w="5688" w:type="dxa"/>
          </w:tcPr>
          <w:p w14:paraId="314D78E8" w14:textId="2F31ED5E" w:rsidR="00B451AC" w:rsidRPr="0097402C" w:rsidRDefault="00B451AC" w:rsidP="00BB2716">
            <w:pPr>
              <w:spacing w:line="360" w:lineRule="auto"/>
            </w:pPr>
            <w:r w:rsidRPr="0097402C">
              <w:t>POL 3150 Topics in Political Science (1 credit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4242D35" w14:textId="77777777" w:rsidR="00B451AC" w:rsidRDefault="00B451AC" w:rsidP="00943FD1"/>
        </w:tc>
        <w:tc>
          <w:tcPr>
            <w:tcW w:w="810" w:type="dxa"/>
          </w:tcPr>
          <w:p w14:paraId="7AE70452" w14:textId="77777777" w:rsidR="00B451AC" w:rsidRDefault="00B451AC" w:rsidP="00943FD1"/>
        </w:tc>
        <w:tc>
          <w:tcPr>
            <w:tcW w:w="1800" w:type="dxa"/>
          </w:tcPr>
          <w:p w14:paraId="0B9DB53A" w14:textId="77777777" w:rsidR="00B451AC" w:rsidRDefault="00B451AC" w:rsidP="00943FD1"/>
        </w:tc>
        <w:tc>
          <w:tcPr>
            <w:tcW w:w="1710" w:type="dxa"/>
          </w:tcPr>
          <w:p w14:paraId="3C3E3A3A" w14:textId="77777777" w:rsidR="00B451AC" w:rsidRDefault="00B451AC" w:rsidP="00943FD1"/>
        </w:tc>
      </w:tr>
      <w:tr w:rsidR="00B451AC" w14:paraId="77417264" w14:textId="77777777" w:rsidTr="00910C7F">
        <w:trPr>
          <w:trHeight w:val="444"/>
        </w:trPr>
        <w:tc>
          <w:tcPr>
            <w:tcW w:w="5688" w:type="dxa"/>
          </w:tcPr>
          <w:p w14:paraId="5E29A5AA" w14:textId="296BE94B" w:rsidR="00B451AC" w:rsidRPr="0097402C" w:rsidRDefault="00B451AC" w:rsidP="00BB2716">
            <w:pPr>
              <w:spacing w:line="360" w:lineRule="auto"/>
            </w:pPr>
            <w:r w:rsidRPr="0097402C">
              <w:t xml:space="preserve">POL 3160 Comparative European Politics (3 credits) </w:t>
            </w:r>
          </w:p>
        </w:tc>
        <w:tc>
          <w:tcPr>
            <w:tcW w:w="1080" w:type="dxa"/>
          </w:tcPr>
          <w:p w14:paraId="7EC55574" w14:textId="77777777" w:rsidR="00B451AC" w:rsidRDefault="00B451AC" w:rsidP="00943FD1"/>
        </w:tc>
        <w:tc>
          <w:tcPr>
            <w:tcW w:w="810" w:type="dxa"/>
          </w:tcPr>
          <w:p w14:paraId="736C3627" w14:textId="77777777" w:rsidR="00B451AC" w:rsidRDefault="00B451AC" w:rsidP="00943FD1"/>
        </w:tc>
        <w:tc>
          <w:tcPr>
            <w:tcW w:w="1800" w:type="dxa"/>
          </w:tcPr>
          <w:p w14:paraId="19666F7B" w14:textId="77777777" w:rsidR="00B451AC" w:rsidRDefault="00B451AC" w:rsidP="00943FD1"/>
        </w:tc>
        <w:tc>
          <w:tcPr>
            <w:tcW w:w="1710" w:type="dxa"/>
          </w:tcPr>
          <w:p w14:paraId="09CF7829" w14:textId="77777777" w:rsidR="00B451AC" w:rsidRDefault="00B451AC" w:rsidP="00943FD1"/>
        </w:tc>
      </w:tr>
      <w:tr w:rsidR="00B451AC" w14:paraId="149695BE" w14:textId="77777777" w:rsidTr="00910C7F">
        <w:trPr>
          <w:trHeight w:val="444"/>
        </w:trPr>
        <w:tc>
          <w:tcPr>
            <w:tcW w:w="5688" w:type="dxa"/>
          </w:tcPr>
          <w:p w14:paraId="70BAA784" w14:textId="2BE1BA4A" w:rsidR="00B451AC" w:rsidRPr="0097402C" w:rsidRDefault="00B451AC" w:rsidP="00BB2716">
            <w:pPr>
              <w:spacing w:line="360" w:lineRule="auto"/>
            </w:pPr>
            <w:r w:rsidRPr="0097402C">
              <w:t xml:space="preserve">POL 3170 International Relations (3 credits) </w:t>
            </w:r>
          </w:p>
        </w:tc>
        <w:tc>
          <w:tcPr>
            <w:tcW w:w="1080" w:type="dxa"/>
          </w:tcPr>
          <w:p w14:paraId="43B95A0E" w14:textId="77777777" w:rsidR="00B451AC" w:rsidRDefault="00B451AC" w:rsidP="00943FD1"/>
        </w:tc>
        <w:tc>
          <w:tcPr>
            <w:tcW w:w="810" w:type="dxa"/>
          </w:tcPr>
          <w:p w14:paraId="38C0A287" w14:textId="77777777" w:rsidR="00B451AC" w:rsidRDefault="00B451AC" w:rsidP="00943FD1"/>
        </w:tc>
        <w:tc>
          <w:tcPr>
            <w:tcW w:w="1800" w:type="dxa"/>
          </w:tcPr>
          <w:p w14:paraId="5127EDE8" w14:textId="77777777" w:rsidR="00B451AC" w:rsidRDefault="00B451AC" w:rsidP="00943FD1"/>
        </w:tc>
        <w:tc>
          <w:tcPr>
            <w:tcW w:w="1710" w:type="dxa"/>
          </w:tcPr>
          <w:p w14:paraId="03DEC775" w14:textId="77777777" w:rsidR="00B451AC" w:rsidRDefault="00B451AC" w:rsidP="00943FD1"/>
        </w:tc>
      </w:tr>
      <w:tr w:rsidR="00B451AC" w14:paraId="686CD10E" w14:textId="77777777" w:rsidTr="00910C7F">
        <w:trPr>
          <w:trHeight w:val="444"/>
        </w:trPr>
        <w:tc>
          <w:tcPr>
            <w:tcW w:w="5688" w:type="dxa"/>
          </w:tcPr>
          <w:p w14:paraId="0BAB27B0" w14:textId="0DB46CC5" w:rsidR="00B451AC" w:rsidRPr="0097402C" w:rsidRDefault="00B451AC" w:rsidP="00BB2716">
            <w:pPr>
              <w:spacing w:line="360" w:lineRule="auto"/>
            </w:pPr>
            <w:r w:rsidRPr="0097402C">
              <w:t xml:space="preserve">POL 3180 International Law &amp; Organization (3 credits) </w:t>
            </w:r>
          </w:p>
        </w:tc>
        <w:tc>
          <w:tcPr>
            <w:tcW w:w="1080" w:type="dxa"/>
          </w:tcPr>
          <w:p w14:paraId="401E423C" w14:textId="77777777" w:rsidR="00B451AC" w:rsidRDefault="00B451AC" w:rsidP="00943FD1"/>
        </w:tc>
        <w:tc>
          <w:tcPr>
            <w:tcW w:w="810" w:type="dxa"/>
          </w:tcPr>
          <w:p w14:paraId="63DFD395" w14:textId="77777777" w:rsidR="00B451AC" w:rsidRDefault="00B451AC" w:rsidP="00943FD1"/>
        </w:tc>
        <w:tc>
          <w:tcPr>
            <w:tcW w:w="1800" w:type="dxa"/>
          </w:tcPr>
          <w:p w14:paraId="1CC4E887" w14:textId="77777777" w:rsidR="00B451AC" w:rsidRDefault="00B451AC" w:rsidP="00943FD1"/>
        </w:tc>
        <w:tc>
          <w:tcPr>
            <w:tcW w:w="1710" w:type="dxa"/>
          </w:tcPr>
          <w:p w14:paraId="49193E03" w14:textId="77777777" w:rsidR="00B451AC" w:rsidRDefault="00B451AC" w:rsidP="00943FD1"/>
        </w:tc>
      </w:tr>
      <w:tr w:rsidR="00B451AC" w14:paraId="6EC93E55" w14:textId="77777777" w:rsidTr="00910C7F">
        <w:trPr>
          <w:trHeight w:val="444"/>
        </w:trPr>
        <w:tc>
          <w:tcPr>
            <w:tcW w:w="5688" w:type="dxa"/>
          </w:tcPr>
          <w:p w14:paraId="4EBC4DF9" w14:textId="5DBD8AC5" w:rsidR="00B451AC" w:rsidRPr="0097402C" w:rsidRDefault="00B451AC" w:rsidP="00BB2716">
            <w:pPr>
              <w:spacing w:line="360" w:lineRule="auto"/>
            </w:pPr>
            <w:r w:rsidRPr="0097402C">
              <w:t xml:space="preserve">POL 3190 International Political Economy (3 credits) </w:t>
            </w:r>
          </w:p>
        </w:tc>
        <w:tc>
          <w:tcPr>
            <w:tcW w:w="1080" w:type="dxa"/>
          </w:tcPr>
          <w:p w14:paraId="29082B8A" w14:textId="77777777" w:rsidR="00B451AC" w:rsidRDefault="00B451AC" w:rsidP="00943FD1"/>
        </w:tc>
        <w:tc>
          <w:tcPr>
            <w:tcW w:w="810" w:type="dxa"/>
          </w:tcPr>
          <w:p w14:paraId="397B1E0E" w14:textId="77777777" w:rsidR="00B451AC" w:rsidRDefault="00B451AC" w:rsidP="00943FD1"/>
        </w:tc>
        <w:tc>
          <w:tcPr>
            <w:tcW w:w="1800" w:type="dxa"/>
          </w:tcPr>
          <w:p w14:paraId="433CDF85" w14:textId="77777777" w:rsidR="00B451AC" w:rsidRDefault="00B451AC" w:rsidP="00943FD1"/>
        </w:tc>
        <w:tc>
          <w:tcPr>
            <w:tcW w:w="1710" w:type="dxa"/>
          </w:tcPr>
          <w:p w14:paraId="1157C264" w14:textId="77777777" w:rsidR="00B451AC" w:rsidRDefault="00B451AC" w:rsidP="00943FD1"/>
        </w:tc>
      </w:tr>
      <w:tr w:rsidR="00B451AC" w14:paraId="1A9EEE57" w14:textId="77777777" w:rsidTr="00910C7F">
        <w:trPr>
          <w:trHeight w:val="444"/>
        </w:trPr>
        <w:tc>
          <w:tcPr>
            <w:tcW w:w="5688" w:type="dxa"/>
          </w:tcPr>
          <w:p w14:paraId="0730353E" w14:textId="4D2FB6B9" w:rsidR="00B451AC" w:rsidRPr="0097402C" w:rsidRDefault="00B451AC" w:rsidP="00BB2716">
            <w:pPr>
              <w:spacing w:line="360" w:lineRule="auto"/>
            </w:pPr>
            <w:r w:rsidRPr="0097402C">
              <w:t xml:space="preserve">POL 3200 Minnesota Politics (3 credits) </w:t>
            </w:r>
          </w:p>
        </w:tc>
        <w:tc>
          <w:tcPr>
            <w:tcW w:w="1080" w:type="dxa"/>
          </w:tcPr>
          <w:p w14:paraId="5F773568" w14:textId="77777777" w:rsidR="00B451AC" w:rsidRDefault="00B451AC" w:rsidP="00943FD1"/>
        </w:tc>
        <w:tc>
          <w:tcPr>
            <w:tcW w:w="810" w:type="dxa"/>
          </w:tcPr>
          <w:p w14:paraId="7B48C539" w14:textId="77777777" w:rsidR="00B451AC" w:rsidRDefault="00B451AC" w:rsidP="00943FD1"/>
        </w:tc>
        <w:tc>
          <w:tcPr>
            <w:tcW w:w="1800" w:type="dxa"/>
          </w:tcPr>
          <w:p w14:paraId="31C311DF" w14:textId="77777777" w:rsidR="00B451AC" w:rsidRDefault="00B451AC" w:rsidP="00943FD1"/>
        </w:tc>
        <w:tc>
          <w:tcPr>
            <w:tcW w:w="1710" w:type="dxa"/>
          </w:tcPr>
          <w:p w14:paraId="23915CB9" w14:textId="77777777" w:rsidR="00B451AC" w:rsidRDefault="00B451AC" w:rsidP="00943FD1"/>
        </w:tc>
      </w:tr>
      <w:tr w:rsidR="00B451AC" w14:paraId="1785E4AB" w14:textId="77777777" w:rsidTr="00910C7F">
        <w:trPr>
          <w:trHeight w:val="444"/>
        </w:trPr>
        <w:tc>
          <w:tcPr>
            <w:tcW w:w="5688" w:type="dxa"/>
          </w:tcPr>
          <w:p w14:paraId="27B68D9F" w14:textId="3A81C5CE" w:rsidR="00B451AC" w:rsidRPr="0097402C" w:rsidRDefault="00B451AC" w:rsidP="00BB2716">
            <w:pPr>
              <w:spacing w:line="360" w:lineRule="auto"/>
            </w:pPr>
            <w:r w:rsidRPr="0097402C">
              <w:t xml:space="preserve">POL 3210 Public Administration (3 credits) </w:t>
            </w:r>
          </w:p>
        </w:tc>
        <w:tc>
          <w:tcPr>
            <w:tcW w:w="1080" w:type="dxa"/>
          </w:tcPr>
          <w:p w14:paraId="2163CF4D" w14:textId="77777777" w:rsidR="00B451AC" w:rsidRDefault="00B451AC" w:rsidP="00943FD1"/>
        </w:tc>
        <w:tc>
          <w:tcPr>
            <w:tcW w:w="810" w:type="dxa"/>
          </w:tcPr>
          <w:p w14:paraId="0D147BD7" w14:textId="77777777" w:rsidR="00B451AC" w:rsidRDefault="00B451AC" w:rsidP="00943FD1"/>
        </w:tc>
        <w:tc>
          <w:tcPr>
            <w:tcW w:w="1800" w:type="dxa"/>
          </w:tcPr>
          <w:p w14:paraId="65DFA9CA" w14:textId="77777777" w:rsidR="00B451AC" w:rsidRDefault="00B451AC" w:rsidP="00943FD1"/>
        </w:tc>
        <w:tc>
          <w:tcPr>
            <w:tcW w:w="1710" w:type="dxa"/>
          </w:tcPr>
          <w:p w14:paraId="50819D8C" w14:textId="77777777" w:rsidR="00B451AC" w:rsidRDefault="00B451AC" w:rsidP="00943FD1"/>
        </w:tc>
      </w:tr>
      <w:tr w:rsidR="00B451AC" w14:paraId="0908948E" w14:textId="77777777" w:rsidTr="00910C7F">
        <w:trPr>
          <w:trHeight w:val="444"/>
        </w:trPr>
        <w:tc>
          <w:tcPr>
            <w:tcW w:w="5688" w:type="dxa"/>
          </w:tcPr>
          <w:p w14:paraId="0D4DA8E1" w14:textId="1F8E3E37" w:rsidR="00B451AC" w:rsidRPr="0097402C" w:rsidRDefault="00B451AC" w:rsidP="00BB2716">
            <w:pPr>
              <w:spacing w:line="360" w:lineRule="auto"/>
            </w:pPr>
            <w:r w:rsidRPr="0097402C">
              <w:t xml:space="preserve">POL 3230 Environmental Politics (3 credits) </w:t>
            </w:r>
          </w:p>
        </w:tc>
        <w:tc>
          <w:tcPr>
            <w:tcW w:w="1080" w:type="dxa"/>
          </w:tcPr>
          <w:p w14:paraId="77548738" w14:textId="77777777" w:rsidR="00B451AC" w:rsidRDefault="00B451AC" w:rsidP="00943FD1"/>
        </w:tc>
        <w:tc>
          <w:tcPr>
            <w:tcW w:w="810" w:type="dxa"/>
          </w:tcPr>
          <w:p w14:paraId="00D45420" w14:textId="77777777" w:rsidR="00B451AC" w:rsidRDefault="00B451AC" w:rsidP="00943FD1"/>
        </w:tc>
        <w:tc>
          <w:tcPr>
            <w:tcW w:w="1800" w:type="dxa"/>
          </w:tcPr>
          <w:p w14:paraId="6CAC0EF0" w14:textId="77777777" w:rsidR="00B451AC" w:rsidRDefault="00B451AC" w:rsidP="00943FD1"/>
        </w:tc>
        <w:tc>
          <w:tcPr>
            <w:tcW w:w="1710" w:type="dxa"/>
          </w:tcPr>
          <w:p w14:paraId="1FC5F9B0" w14:textId="77777777" w:rsidR="00B451AC" w:rsidRDefault="00B451AC" w:rsidP="00943FD1"/>
        </w:tc>
      </w:tr>
      <w:tr w:rsidR="00B451AC" w14:paraId="5AEB056D" w14:textId="77777777" w:rsidTr="00910C7F">
        <w:trPr>
          <w:trHeight w:val="444"/>
        </w:trPr>
        <w:tc>
          <w:tcPr>
            <w:tcW w:w="5688" w:type="dxa"/>
          </w:tcPr>
          <w:p w14:paraId="3E3C44D9" w14:textId="2EF5774F" w:rsidR="00B451AC" w:rsidRPr="0097402C" w:rsidRDefault="00B451AC" w:rsidP="00BB2716">
            <w:pPr>
              <w:spacing w:line="360" w:lineRule="auto"/>
            </w:pPr>
            <w:r w:rsidRPr="0097402C">
              <w:t xml:space="preserve">POL 3410 Legislative &amp; Executive Relations (3 credits) </w:t>
            </w:r>
          </w:p>
        </w:tc>
        <w:tc>
          <w:tcPr>
            <w:tcW w:w="1080" w:type="dxa"/>
          </w:tcPr>
          <w:p w14:paraId="292A03E9" w14:textId="77777777" w:rsidR="00B451AC" w:rsidRDefault="00B451AC" w:rsidP="00943FD1"/>
        </w:tc>
        <w:tc>
          <w:tcPr>
            <w:tcW w:w="810" w:type="dxa"/>
          </w:tcPr>
          <w:p w14:paraId="4BE4DBA2" w14:textId="77777777" w:rsidR="00B451AC" w:rsidRDefault="00B451AC" w:rsidP="00943FD1"/>
        </w:tc>
        <w:tc>
          <w:tcPr>
            <w:tcW w:w="1800" w:type="dxa"/>
          </w:tcPr>
          <w:p w14:paraId="25CAB576" w14:textId="77777777" w:rsidR="00B451AC" w:rsidRDefault="00B451AC" w:rsidP="00943FD1"/>
        </w:tc>
        <w:tc>
          <w:tcPr>
            <w:tcW w:w="1710" w:type="dxa"/>
          </w:tcPr>
          <w:p w14:paraId="6CA04103" w14:textId="77777777" w:rsidR="00B451AC" w:rsidRDefault="00B451AC" w:rsidP="00943FD1"/>
        </w:tc>
      </w:tr>
      <w:tr w:rsidR="00B451AC" w14:paraId="1E639D5D" w14:textId="77777777" w:rsidTr="00910C7F">
        <w:trPr>
          <w:trHeight w:val="444"/>
        </w:trPr>
        <w:tc>
          <w:tcPr>
            <w:tcW w:w="5688" w:type="dxa"/>
          </w:tcPr>
          <w:p w14:paraId="7193224E" w14:textId="5B43DA95" w:rsidR="00B451AC" w:rsidRPr="0097402C" w:rsidRDefault="00B451AC" w:rsidP="00BB2716">
            <w:pPr>
              <w:spacing w:line="360" w:lineRule="auto"/>
            </w:pPr>
            <w:r w:rsidRPr="0097402C">
              <w:t xml:space="preserve">POL 3420 Campaigns and Elections (3 credits) </w:t>
            </w:r>
          </w:p>
        </w:tc>
        <w:tc>
          <w:tcPr>
            <w:tcW w:w="1080" w:type="dxa"/>
          </w:tcPr>
          <w:p w14:paraId="3497FE7A" w14:textId="77777777" w:rsidR="00B451AC" w:rsidRDefault="00B451AC" w:rsidP="00943FD1"/>
        </w:tc>
        <w:tc>
          <w:tcPr>
            <w:tcW w:w="810" w:type="dxa"/>
          </w:tcPr>
          <w:p w14:paraId="460A56C7" w14:textId="77777777" w:rsidR="00B451AC" w:rsidRDefault="00B451AC" w:rsidP="00943FD1"/>
        </w:tc>
        <w:tc>
          <w:tcPr>
            <w:tcW w:w="1800" w:type="dxa"/>
          </w:tcPr>
          <w:p w14:paraId="15AFDC93" w14:textId="77777777" w:rsidR="00B451AC" w:rsidRDefault="00B451AC" w:rsidP="00943FD1"/>
        </w:tc>
        <w:tc>
          <w:tcPr>
            <w:tcW w:w="1710" w:type="dxa"/>
          </w:tcPr>
          <w:p w14:paraId="16ADA36F" w14:textId="77777777" w:rsidR="00B451AC" w:rsidRDefault="00B451AC" w:rsidP="00943FD1"/>
        </w:tc>
      </w:tr>
      <w:tr w:rsidR="00B451AC" w14:paraId="5D0FA927" w14:textId="77777777" w:rsidTr="00910C7F">
        <w:trPr>
          <w:trHeight w:val="444"/>
        </w:trPr>
        <w:tc>
          <w:tcPr>
            <w:tcW w:w="5688" w:type="dxa"/>
          </w:tcPr>
          <w:p w14:paraId="59CABF39" w14:textId="7A7EE4F4" w:rsidR="00B451AC" w:rsidRPr="0097402C" w:rsidRDefault="00B451AC" w:rsidP="00BB2716">
            <w:pPr>
              <w:spacing w:line="360" w:lineRule="auto"/>
            </w:pPr>
            <w:r w:rsidRPr="0097402C">
              <w:t xml:space="preserve">POL 4200 Constitutional Law (3 credits) </w:t>
            </w:r>
          </w:p>
        </w:tc>
        <w:tc>
          <w:tcPr>
            <w:tcW w:w="1080" w:type="dxa"/>
          </w:tcPr>
          <w:p w14:paraId="5216D52F" w14:textId="77777777" w:rsidR="00B451AC" w:rsidRDefault="00B451AC" w:rsidP="00943FD1"/>
        </w:tc>
        <w:tc>
          <w:tcPr>
            <w:tcW w:w="810" w:type="dxa"/>
          </w:tcPr>
          <w:p w14:paraId="50FD3FFE" w14:textId="77777777" w:rsidR="00B451AC" w:rsidRDefault="00B451AC" w:rsidP="00943FD1"/>
        </w:tc>
        <w:tc>
          <w:tcPr>
            <w:tcW w:w="1800" w:type="dxa"/>
          </w:tcPr>
          <w:p w14:paraId="1E8CDDE6" w14:textId="77777777" w:rsidR="00B451AC" w:rsidRDefault="00B451AC" w:rsidP="00943FD1"/>
        </w:tc>
        <w:tc>
          <w:tcPr>
            <w:tcW w:w="1710" w:type="dxa"/>
          </w:tcPr>
          <w:p w14:paraId="1D29863E" w14:textId="77777777" w:rsidR="00B451AC" w:rsidRDefault="00B451AC" w:rsidP="00943FD1"/>
        </w:tc>
      </w:tr>
    </w:tbl>
    <w:p w14:paraId="2CF3D29A" w14:textId="77777777" w:rsidR="00D87F93" w:rsidRPr="009213CE" w:rsidRDefault="00D87F93" w:rsidP="00D87F9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D87F93" w14:paraId="44173746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20E31E89" w14:textId="77777777" w:rsidR="00D87F93" w:rsidRDefault="00D87F9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D87F93" w14:paraId="0D67C632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9B05989" w14:textId="77777777" w:rsidR="00D87F93" w:rsidRPr="001532BA" w:rsidRDefault="00D87F9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D87F93" w14:paraId="2072D6D3" w14:textId="77777777" w:rsidTr="00910C7F">
        <w:trPr>
          <w:trHeight w:val="422"/>
        </w:trPr>
        <w:tc>
          <w:tcPr>
            <w:tcW w:w="11088" w:type="dxa"/>
          </w:tcPr>
          <w:p w14:paraId="51AE229E" w14:textId="77777777" w:rsidR="00D87F93" w:rsidRDefault="00D87F93" w:rsidP="00910C7F">
            <w:pPr>
              <w:spacing w:line="360" w:lineRule="auto"/>
            </w:pPr>
          </w:p>
        </w:tc>
      </w:tr>
    </w:tbl>
    <w:p w14:paraId="70A824CE" w14:textId="77777777" w:rsidR="00D87F93" w:rsidRDefault="00D87F93" w:rsidP="00D87F93">
      <w:pPr>
        <w:spacing w:line="360" w:lineRule="auto"/>
      </w:pPr>
    </w:p>
    <w:p w14:paraId="7D98EFF6" w14:textId="77777777" w:rsidR="00D87F93" w:rsidRDefault="00D87F93" w:rsidP="00D87F9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3ABDC1" w14:textId="77777777" w:rsidR="00D87F93" w:rsidRDefault="00D87F93" w:rsidP="00D87F93">
      <w:pPr>
        <w:spacing w:line="360" w:lineRule="auto"/>
        <w:rPr>
          <w:b/>
          <w:bCs/>
          <w:i/>
        </w:rPr>
      </w:pPr>
    </w:p>
    <w:p w14:paraId="40DCD8DB" w14:textId="0E3941C7" w:rsidR="001F0B9F" w:rsidRPr="003F4312" w:rsidRDefault="00D87F93" w:rsidP="003F43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3F4312">
        <w:rPr>
          <w:b/>
          <w:bCs/>
          <w:i/>
        </w:rPr>
        <w:tab/>
      </w:r>
    </w:p>
    <w:sectPr w:rsidR="001F0B9F" w:rsidRPr="003F4312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3E285" w14:textId="77777777" w:rsidR="00D370ED" w:rsidRDefault="00D370ED">
      <w:r>
        <w:separator/>
      </w:r>
    </w:p>
  </w:endnote>
  <w:endnote w:type="continuationSeparator" w:id="0">
    <w:p w14:paraId="7F079F8A" w14:textId="77777777" w:rsidR="00D370ED" w:rsidRDefault="00D37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066C4071" w:rsidR="00703D63" w:rsidRPr="00D87F93" w:rsidRDefault="00187FB9" w:rsidP="00D87F93">
    <w:pPr>
      <w:pStyle w:val="Footer"/>
      <w:jc w:val="right"/>
      <w:rPr>
        <w:i/>
        <w:iCs/>
        <w:color w:val="808080"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3F4312">
      <w:rPr>
        <w:i/>
        <w:sz w:val="20"/>
        <w:szCs w:val="20"/>
      </w:rPr>
      <w:t>10/05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AABA9" w14:textId="77777777" w:rsidR="00D370ED" w:rsidRDefault="00D370ED">
      <w:r>
        <w:separator/>
      </w:r>
    </w:p>
  </w:footnote>
  <w:footnote w:type="continuationSeparator" w:id="0">
    <w:p w14:paraId="7C2E2E80" w14:textId="77777777" w:rsidR="00D370ED" w:rsidRDefault="00D370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3NjE3MjM3NzNR0lEKTi0uzszPAykwrgUAiYZODSwAAAA="/>
  </w:docVars>
  <w:rsids>
    <w:rsidRoot w:val="0093639A"/>
    <w:rsid w:val="00004279"/>
    <w:rsid w:val="0002370D"/>
    <w:rsid w:val="00033A42"/>
    <w:rsid w:val="000430E3"/>
    <w:rsid w:val="0006238C"/>
    <w:rsid w:val="00062F9F"/>
    <w:rsid w:val="00080B97"/>
    <w:rsid w:val="000A263E"/>
    <w:rsid w:val="000E6D63"/>
    <w:rsid w:val="00116C41"/>
    <w:rsid w:val="0013247C"/>
    <w:rsid w:val="00143379"/>
    <w:rsid w:val="001454AD"/>
    <w:rsid w:val="001532BA"/>
    <w:rsid w:val="00171B25"/>
    <w:rsid w:val="00187FB9"/>
    <w:rsid w:val="00190CC3"/>
    <w:rsid w:val="001A5B56"/>
    <w:rsid w:val="001D131C"/>
    <w:rsid w:val="001F0B9F"/>
    <w:rsid w:val="00200412"/>
    <w:rsid w:val="00220B63"/>
    <w:rsid w:val="00233D5A"/>
    <w:rsid w:val="00242DE1"/>
    <w:rsid w:val="0025557B"/>
    <w:rsid w:val="00294173"/>
    <w:rsid w:val="0029614A"/>
    <w:rsid w:val="00296429"/>
    <w:rsid w:val="002B2715"/>
    <w:rsid w:val="002B3A15"/>
    <w:rsid w:val="002E22B0"/>
    <w:rsid w:val="002E2F15"/>
    <w:rsid w:val="002F17C0"/>
    <w:rsid w:val="0034721D"/>
    <w:rsid w:val="0038342C"/>
    <w:rsid w:val="003A4819"/>
    <w:rsid w:val="003A770D"/>
    <w:rsid w:val="003D6565"/>
    <w:rsid w:val="003F101C"/>
    <w:rsid w:val="003F207E"/>
    <w:rsid w:val="003F4312"/>
    <w:rsid w:val="00430FFB"/>
    <w:rsid w:val="0044165E"/>
    <w:rsid w:val="00467120"/>
    <w:rsid w:val="00471FB5"/>
    <w:rsid w:val="004A26C8"/>
    <w:rsid w:val="004B6761"/>
    <w:rsid w:val="004D602C"/>
    <w:rsid w:val="005126C1"/>
    <w:rsid w:val="00516F9B"/>
    <w:rsid w:val="00532C85"/>
    <w:rsid w:val="005517AB"/>
    <w:rsid w:val="00553D5C"/>
    <w:rsid w:val="005965F8"/>
    <w:rsid w:val="005A6326"/>
    <w:rsid w:val="005B1E33"/>
    <w:rsid w:val="005F133A"/>
    <w:rsid w:val="00614120"/>
    <w:rsid w:val="006941B9"/>
    <w:rsid w:val="006A60A0"/>
    <w:rsid w:val="006B059E"/>
    <w:rsid w:val="006F3A9B"/>
    <w:rsid w:val="006F6228"/>
    <w:rsid w:val="00702317"/>
    <w:rsid w:val="00703D63"/>
    <w:rsid w:val="007551B4"/>
    <w:rsid w:val="007B2678"/>
    <w:rsid w:val="007E196D"/>
    <w:rsid w:val="007F5F3A"/>
    <w:rsid w:val="00813466"/>
    <w:rsid w:val="00860879"/>
    <w:rsid w:val="00861AE1"/>
    <w:rsid w:val="00871D1E"/>
    <w:rsid w:val="008B7D69"/>
    <w:rsid w:val="008C04CE"/>
    <w:rsid w:val="008C57E2"/>
    <w:rsid w:val="008E0C12"/>
    <w:rsid w:val="0092487E"/>
    <w:rsid w:val="0093639A"/>
    <w:rsid w:val="00943FD1"/>
    <w:rsid w:val="0097402C"/>
    <w:rsid w:val="009751D7"/>
    <w:rsid w:val="00982D3C"/>
    <w:rsid w:val="00A40C97"/>
    <w:rsid w:val="00A42C0C"/>
    <w:rsid w:val="00A86FCE"/>
    <w:rsid w:val="00B20A37"/>
    <w:rsid w:val="00B22E94"/>
    <w:rsid w:val="00B451AC"/>
    <w:rsid w:val="00BB2716"/>
    <w:rsid w:val="00BD5323"/>
    <w:rsid w:val="00BE5F18"/>
    <w:rsid w:val="00CE0519"/>
    <w:rsid w:val="00D0695F"/>
    <w:rsid w:val="00D264DE"/>
    <w:rsid w:val="00D35698"/>
    <w:rsid w:val="00D370ED"/>
    <w:rsid w:val="00D709B7"/>
    <w:rsid w:val="00D87F93"/>
    <w:rsid w:val="00D91E12"/>
    <w:rsid w:val="00DC6DA1"/>
    <w:rsid w:val="00DE115F"/>
    <w:rsid w:val="00DF4B1B"/>
    <w:rsid w:val="00E35001"/>
    <w:rsid w:val="00E54D7F"/>
    <w:rsid w:val="00E84579"/>
    <w:rsid w:val="00E86317"/>
    <w:rsid w:val="00ED49AD"/>
    <w:rsid w:val="00ED5766"/>
    <w:rsid w:val="00F6150C"/>
    <w:rsid w:val="00F77849"/>
    <w:rsid w:val="00F9075F"/>
    <w:rsid w:val="00F9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37F9C9C-29BB-4ED0-BD25-BBA51F2A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7C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5843DA-8EF2-49E5-92A5-154EFB1D1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748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3</cp:revision>
  <dcterms:created xsi:type="dcterms:W3CDTF">2015-06-17T16:02:00Z</dcterms:created>
  <dcterms:modified xsi:type="dcterms:W3CDTF">2023-10-19T19:15:00Z</dcterms:modified>
</cp:coreProperties>
</file>